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3DAB1A" w14:textId="71A5EC42" w:rsidR="00932797" w:rsidRPr="00E516FD" w:rsidRDefault="00E516FD" w:rsidP="78341AAA">
      <w:pPr>
        <w:pStyle w:val="BodyText"/>
        <w:rPr>
          <w:i/>
          <w:iCs/>
        </w:rPr>
      </w:pPr>
      <w:r w:rsidRPr="00E516FD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35963A2" wp14:editId="392A9A14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438400" cy="74612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48" t="15074" r="5925" b="14581"/>
                    <a:stretch/>
                  </pic:blipFill>
                  <pic:spPr bwMode="auto">
                    <a:xfrm>
                      <a:off x="0" y="0"/>
                      <a:ext cx="2438400" cy="74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97DF9F" w14:textId="59D80B72" w:rsidR="00F10153" w:rsidRPr="00E516FD" w:rsidRDefault="00F10153" w:rsidP="6D227498">
      <w:pPr>
        <w:rPr>
          <w:rFonts w:ascii="Arial" w:eastAsia="Arial" w:hAnsi="Arial" w:cs="Arial"/>
          <w:b/>
          <w:bCs/>
          <w:i/>
          <w:iCs/>
          <w:color w:val="A6A6A6" w:themeColor="background1" w:themeShade="A6"/>
          <w:sz w:val="22"/>
          <w:szCs w:val="22"/>
        </w:rPr>
      </w:pPr>
    </w:p>
    <w:p w14:paraId="39EDC33D" w14:textId="3C5DFE3D" w:rsidR="00E516FD" w:rsidRDefault="008F62BD" w:rsidP="0B16A0C6">
      <w:r>
        <w:br/>
      </w:r>
      <w:r w:rsidR="4D1BBF58" w:rsidRPr="665EE2B1">
        <w:rPr>
          <w:rFonts w:ascii="Arial" w:eastAsia="Arial" w:hAnsi="Arial" w:cs="Arial"/>
          <w:sz w:val="48"/>
          <w:szCs w:val="48"/>
        </w:rPr>
        <w:t xml:space="preserve"> </w:t>
      </w:r>
      <w:r w:rsidR="4D1BBF58" w:rsidRPr="665EE2B1">
        <w:rPr>
          <w:rStyle w:val="Strong"/>
          <w:rFonts w:ascii="Arial" w:hAnsi="Arial" w:cs="Arial"/>
          <w:sz w:val="48"/>
          <w:szCs w:val="48"/>
        </w:rPr>
        <w:t xml:space="preserve"> </w:t>
      </w:r>
    </w:p>
    <w:p w14:paraId="23782B10" w14:textId="63D413B2" w:rsidR="00F10153" w:rsidRPr="00E516FD" w:rsidRDefault="00F10153" w:rsidP="0B16A0C6">
      <w:pPr>
        <w:rPr>
          <w:rStyle w:val="Strong"/>
          <w:rFonts w:ascii="Arial" w:hAnsi="Arial" w:cs="Arial"/>
          <w:sz w:val="48"/>
          <w:szCs w:val="48"/>
        </w:rPr>
      </w:pPr>
      <w:r w:rsidRPr="35A85EA7">
        <w:rPr>
          <w:rStyle w:val="Strong"/>
          <w:rFonts w:ascii="Arial" w:hAnsi="Arial" w:cs="Arial"/>
          <w:sz w:val="48"/>
          <w:szCs w:val="48"/>
        </w:rPr>
        <w:t>Academic Council</w:t>
      </w:r>
    </w:p>
    <w:p w14:paraId="49EE860F" w14:textId="3E8A02E3" w:rsidR="00043297" w:rsidRPr="00E516FD" w:rsidRDefault="009268E6" w:rsidP="00E516FD">
      <w:pPr>
        <w:rPr>
          <w:rFonts w:ascii="Arial" w:hAnsi="Arial" w:cs="Arial"/>
          <w:sz w:val="22"/>
          <w:szCs w:val="22"/>
        </w:rPr>
      </w:pPr>
      <w:r w:rsidRPr="00E516FD">
        <w:rPr>
          <w:rFonts w:ascii="Arial" w:hAnsi="Arial" w:cs="Arial"/>
          <w:sz w:val="22"/>
          <w:szCs w:val="22"/>
        </w:rPr>
        <w:t>________________________________________________________________________________________</w:t>
      </w:r>
    </w:p>
    <w:p w14:paraId="4C5CB51B" w14:textId="77777777" w:rsidR="00043297" w:rsidRPr="00E516FD" w:rsidRDefault="00043297" w:rsidP="6EB9D6C4">
      <w:pPr>
        <w:pStyle w:val="BodyText"/>
      </w:pPr>
    </w:p>
    <w:p w14:paraId="77D9D9DC" w14:textId="77777777" w:rsidR="00932797" w:rsidRPr="00CF7579" w:rsidRDefault="00932797" w:rsidP="6EB9D6C4">
      <w:pPr>
        <w:pStyle w:val="BodyText"/>
        <w:spacing w:before="9"/>
        <w:rPr>
          <w:sz w:val="24"/>
          <w:szCs w:val="24"/>
        </w:rPr>
      </w:pPr>
    </w:p>
    <w:tbl>
      <w:tblPr>
        <w:tblW w:w="10859" w:type="dxa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"/>
        <w:gridCol w:w="1425"/>
        <w:gridCol w:w="574"/>
        <w:gridCol w:w="146"/>
        <w:gridCol w:w="6525"/>
        <w:gridCol w:w="1988"/>
        <w:gridCol w:w="101"/>
      </w:tblGrid>
      <w:tr w:rsidR="00043297" w:rsidRPr="00CF7579" w14:paraId="36C419A5" w14:textId="77777777" w:rsidTr="0FF9128C">
        <w:trPr>
          <w:gridAfter w:val="1"/>
          <w:wAfter w:w="101" w:type="dxa"/>
          <w:trHeight w:val="230"/>
        </w:trPr>
        <w:tc>
          <w:tcPr>
            <w:tcW w:w="2099" w:type="dxa"/>
            <w:gridSpan w:val="3"/>
          </w:tcPr>
          <w:p w14:paraId="109D5339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Date:</w:t>
            </w:r>
          </w:p>
        </w:tc>
        <w:tc>
          <w:tcPr>
            <w:tcW w:w="8659" w:type="dxa"/>
            <w:gridSpan w:val="3"/>
          </w:tcPr>
          <w:p w14:paraId="7E8E5E49" w14:textId="51EE4778" w:rsidR="00043297" w:rsidRPr="00CF7579" w:rsidRDefault="23A7CABA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Monday</w:t>
            </w:r>
            <w:r w:rsidR="0B0BDB6A" w:rsidRPr="1D5E039B">
              <w:rPr>
                <w:sz w:val="24"/>
                <w:szCs w:val="24"/>
              </w:rPr>
              <w:t>,</w:t>
            </w:r>
            <w:r w:rsidRPr="1D5E039B">
              <w:rPr>
                <w:sz w:val="24"/>
                <w:szCs w:val="24"/>
              </w:rPr>
              <w:t xml:space="preserve"> </w:t>
            </w:r>
            <w:r w:rsidR="001B02D3">
              <w:rPr>
                <w:sz w:val="24"/>
                <w:szCs w:val="24"/>
              </w:rPr>
              <w:t>January 27, 2025</w:t>
            </w:r>
          </w:p>
        </w:tc>
      </w:tr>
      <w:tr w:rsidR="00043297" w:rsidRPr="00CF7579" w14:paraId="5D6A40E7" w14:textId="77777777" w:rsidTr="0FF9128C">
        <w:trPr>
          <w:gridAfter w:val="1"/>
          <w:wAfter w:w="101" w:type="dxa"/>
          <w:trHeight w:val="279"/>
        </w:trPr>
        <w:tc>
          <w:tcPr>
            <w:tcW w:w="2099" w:type="dxa"/>
            <w:gridSpan w:val="3"/>
          </w:tcPr>
          <w:p w14:paraId="1C18A3FD" w14:textId="77777777" w:rsidR="00043297" w:rsidRPr="00CF7579" w:rsidRDefault="00043297" w:rsidP="00DC56A1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Time:</w:t>
            </w:r>
          </w:p>
        </w:tc>
        <w:tc>
          <w:tcPr>
            <w:tcW w:w="8659" w:type="dxa"/>
            <w:gridSpan w:val="3"/>
          </w:tcPr>
          <w:p w14:paraId="7857DA9A" w14:textId="07207B87" w:rsidR="00043297" w:rsidRPr="00CF7579" w:rsidRDefault="00F10153" w:rsidP="00DC56A1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2 PM</w:t>
            </w:r>
            <w:r w:rsidR="00043297" w:rsidRPr="00CF7579">
              <w:rPr>
                <w:sz w:val="24"/>
                <w:szCs w:val="24"/>
              </w:rPr>
              <w:t xml:space="preserve"> – </w:t>
            </w:r>
            <w:r w:rsidRPr="00CF7579">
              <w:rPr>
                <w:sz w:val="24"/>
                <w:szCs w:val="24"/>
              </w:rPr>
              <w:t>4</w:t>
            </w:r>
            <w:r w:rsidR="00BB759E" w:rsidRPr="00CF7579">
              <w:rPr>
                <w:sz w:val="24"/>
                <w:szCs w:val="24"/>
              </w:rPr>
              <w:t xml:space="preserve"> PM</w:t>
            </w:r>
          </w:p>
        </w:tc>
      </w:tr>
      <w:tr w:rsidR="00043297" w:rsidRPr="00CF7579" w14:paraId="50C8C60A" w14:textId="77777777" w:rsidTr="0FF9128C">
        <w:trPr>
          <w:gridAfter w:val="1"/>
          <w:wAfter w:w="101" w:type="dxa"/>
          <w:trHeight w:val="254"/>
        </w:trPr>
        <w:tc>
          <w:tcPr>
            <w:tcW w:w="2099" w:type="dxa"/>
            <w:gridSpan w:val="3"/>
          </w:tcPr>
          <w:p w14:paraId="5048BA9B" w14:textId="77777777" w:rsidR="00043297" w:rsidRPr="00CF7579" w:rsidRDefault="00043297" w:rsidP="6EB9D6C4">
            <w:pPr>
              <w:pStyle w:val="TableParagraph"/>
              <w:spacing w:before="70"/>
              <w:ind w:left="20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>Location:</w:t>
            </w:r>
          </w:p>
        </w:tc>
        <w:tc>
          <w:tcPr>
            <w:tcW w:w="8659" w:type="dxa"/>
            <w:gridSpan w:val="3"/>
          </w:tcPr>
          <w:p w14:paraId="112B9A3D" w14:textId="450F7312" w:rsidR="00043297" w:rsidRPr="00CF7579" w:rsidRDefault="00DC56A1" w:rsidP="6EB9D6C4">
            <w:pPr>
              <w:pStyle w:val="TableParagraph"/>
              <w:spacing w:before="70"/>
              <w:ind w:left="0"/>
              <w:rPr>
                <w:sz w:val="24"/>
                <w:szCs w:val="24"/>
              </w:rPr>
            </w:pPr>
            <w:r w:rsidRPr="00CF7579">
              <w:rPr>
                <w:sz w:val="24"/>
                <w:szCs w:val="24"/>
              </w:rPr>
              <w:t xml:space="preserve">Sutherland Campus </w:t>
            </w:r>
            <w:r w:rsidR="005A64F9" w:rsidRPr="00CF7579">
              <w:rPr>
                <w:sz w:val="24"/>
                <w:szCs w:val="24"/>
              </w:rPr>
              <w:t>–</w:t>
            </w:r>
            <w:r w:rsidRPr="00CF7579">
              <w:rPr>
                <w:sz w:val="24"/>
                <w:szCs w:val="24"/>
              </w:rPr>
              <w:t xml:space="preserve"> </w:t>
            </w:r>
            <w:r w:rsidR="006D26AF" w:rsidRPr="00CF7579">
              <w:rPr>
                <w:sz w:val="24"/>
                <w:szCs w:val="24"/>
              </w:rPr>
              <w:t>B3330</w:t>
            </w:r>
          </w:p>
        </w:tc>
      </w:tr>
      <w:tr w:rsidR="00043297" w:rsidRPr="00CF7579" w14:paraId="77EFC978" w14:textId="77777777" w:rsidTr="0FF9128C">
        <w:trPr>
          <w:gridAfter w:val="1"/>
          <w:wAfter w:w="101" w:type="dxa"/>
          <w:trHeight w:val="332"/>
        </w:trPr>
        <w:tc>
          <w:tcPr>
            <w:tcW w:w="2099" w:type="dxa"/>
            <w:gridSpan w:val="3"/>
          </w:tcPr>
          <w:p w14:paraId="41624A18" w14:textId="1E7B53D6" w:rsidR="00043297" w:rsidRPr="00CF7579" w:rsidRDefault="00DC56A1" w:rsidP="0EF01A2F">
            <w:pPr>
              <w:pStyle w:val="TableParagraph"/>
              <w:spacing w:before="70"/>
              <w:ind w:left="200"/>
            </w:pPr>
            <w:r w:rsidRPr="0EF01A2F">
              <w:t>Virtual Option:</w:t>
            </w:r>
          </w:p>
        </w:tc>
        <w:tc>
          <w:tcPr>
            <w:tcW w:w="8659" w:type="dxa"/>
            <w:gridSpan w:val="3"/>
          </w:tcPr>
          <w:p w14:paraId="38EEF0BB" w14:textId="694D1DDF" w:rsidR="00043297" w:rsidRPr="00CF7579" w:rsidRDefault="35990DB9" w:rsidP="0EF01A2F">
            <w:pPr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</w:pP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Join on your computer, mobile </w:t>
            </w:r>
            <w:r w:rsidR="64CD5D60"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>app,</w:t>
            </w:r>
            <w:r w:rsidRPr="1D5E039B">
              <w:rPr>
                <w:rFonts w:ascii="Arial" w:eastAsia="Arial" w:hAnsi="Arial" w:cs="Arial"/>
                <w:b/>
                <w:bCs/>
                <w:color w:val="252424"/>
                <w:sz w:val="22"/>
                <w:szCs w:val="22"/>
              </w:rPr>
              <w:t xml:space="preserve"> or room device </w:t>
            </w:r>
          </w:p>
          <w:p w14:paraId="2BFDAB71" w14:textId="77777777" w:rsidR="00A8332F" w:rsidRDefault="00A8332F" w:rsidP="00A8332F">
            <w:hyperlink r:id="rId11" w:tooltip="Meeting join link" w:history="1">
              <w:r>
                <w:rPr>
                  <w:rStyle w:val="Hyperlink"/>
                  <w:rFonts w:ascii="Segoe UI" w:hAnsi="Segoe UI" w:cs="Segoe UI"/>
                  <w:b/>
                  <w:bCs/>
                  <w:color w:val="5B5FC7"/>
                  <w:sz w:val="30"/>
                  <w:szCs w:val="30"/>
                </w:rPr>
                <w:t>Join the meeting now</w:t>
              </w:r>
            </w:hyperlink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3DA6E9C3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Meeting ID: </w:t>
            </w:r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233 892 868 488</w:t>
            </w:r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4762C444" w14:textId="77777777" w:rsidR="00A8332F" w:rsidRDefault="00A8332F" w:rsidP="00A8332F">
            <w:r>
              <w:rPr>
                <w:rStyle w:val="me-email-text-secondary"/>
                <w:rFonts w:ascii="Segoe UI" w:hAnsi="Segoe UI" w:cs="Segoe UI"/>
                <w:color w:val="616161"/>
                <w:sz w:val="21"/>
                <w:szCs w:val="21"/>
              </w:rPr>
              <w:t xml:space="preserve">Passcode: </w:t>
            </w:r>
            <w:proofErr w:type="spellStart"/>
            <w:r>
              <w:rPr>
                <w:rStyle w:val="me-email-text"/>
                <w:rFonts w:ascii="Segoe UI" w:hAnsi="Segoe UI" w:cs="Segoe UI"/>
                <w:color w:val="242424"/>
                <w:sz w:val="21"/>
                <w:szCs w:val="21"/>
              </w:rPr>
              <w:t>KVaFeC</w:t>
            </w:r>
            <w:proofErr w:type="spellEnd"/>
            <w:r>
              <w:rPr>
                <w:rFonts w:ascii="Segoe UI" w:hAnsi="Segoe UI" w:cs="Segoe UI"/>
                <w:color w:val="242424"/>
              </w:rPr>
              <w:t xml:space="preserve"> </w:t>
            </w:r>
          </w:p>
          <w:p w14:paraId="6D19200F" w14:textId="77F06AE8" w:rsidR="00043297" w:rsidRPr="00CF7579" w:rsidRDefault="00043297" w:rsidP="0EF01A2F">
            <w:pPr>
              <w:spacing w:before="7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A3F11" w:rsidRPr="00E516FD" w14:paraId="2B47A2DB" w14:textId="77777777" w:rsidTr="0FF9128C">
        <w:trPr>
          <w:gridAfter w:val="1"/>
          <w:wAfter w:w="101" w:type="dxa"/>
          <w:trHeight w:val="448"/>
        </w:trPr>
        <w:tc>
          <w:tcPr>
            <w:tcW w:w="2099" w:type="dxa"/>
            <w:gridSpan w:val="3"/>
          </w:tcPr>
          <w:p w14:paraId="60434104" w14:textId="77777777" w:rsidR="00DA3F11" w:rsidRPr="00E516FD" w:rsidRDefault="00DA3F11" w:rsidP="6C1A3E8D">
            <w:pPr>
              <w:pStyle w:val="TableParagraph"/>
              <w:spacing w:before="70"/>
              <w:ind w:left="200"/>
              <w:rPr>
                <w:b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8659" w:type="dxa"/>
            <w:gridSpan w:val="3"/>
          </w:tcPr>
          <w:p w14:paraId="0F22208E" w14:textId="18FBFB09" w:rsidR="00A35BBF" w:rsidRPr="00E516FD" w:rsidRDefault="00A35BBF" w:rsidP="6C1A3E8D">
            <w:pPr>
              <w:spacing w:before="70"/>
              <w:rPr>
                <w:rFonts w:ascii="Arial" w:eastAsia="Arial" w:hAnsi="Arial" w:cs="Arial"/>
                <w:b/>
                <w:bCs/>
                <w:sz w:val="26"/>
                <w:szCs w:val="26"/>
                <w:highlight w:val="yellow"/>
              </w:rPr>
            </w:pPr>
          </w:p>
        </w:tc>
      </w:tr>
      <w:tr w:rsidR="00932797" w:rsidRPr="00E516FD" w14:paraId="452EF01C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491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20CEECB" w14:textId="0DE27834" w:rsidR="00932797" w:rsidRPr="00E516FD" w:rsidRDefault="763A93C5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</w:t>
            </w:r>
            <w:r w:rsidR="00C5E03F" w:rsidRPr="680C0797">
              <w:rPr>
                <w:b/>
                <w:bCs/>
                <w:sz w:val="24"/>
                <w:szCs w:val="24"/>
              </w:rPr>
              <w:t>ime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15318A49" w14:textId="77777777" w:rsidR="00932797" w:rsidRPr="00E516FD" w:rsidRDefault="00C5E03F" w:rsidP="680C0797">
            <w:pPr>
              <w:pStyle w:val="TableParagraph"/>
              <w:spacing w:before="121"/>
              <w:ind w:left="97" w:right="114"/>
              <w:jc w:val="center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892D043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D9D9D9" w:themeFill="background1" w:themeFillShade="D9"/>
          </w:tcPr>
          <w:p w14:paraId="234C6798" w14:textId="77777777" w:rsidR="00932797" w:rsidRPr="00E516FD" w:rsidRDefault="00C5E03F" w:rsidP="680C0797">
            <w:pPr>
              <w:pStyle w:val="TableParagraph"/>
              <w:spacing w:before="121"/>
              <w:rPr>
                <w:b/>
                <w:bCs/>
                <w:sz w:val="24"/>
                <w:szCs w:val="24"/>
              </w:rPr>
            </w:pPr>
            <w:r w:rsidRPr="680C0797">
              <w:rPr>
                <w:b/>
                <w:bCs/>
                <w:sz w:val="24"/>
                <w:szCs w:val="24"/>
              </w:rPr>
              <w:t>Presenter</w:t>
            </w:r>
          </w:p>
        </w:tc>
      </w:tr>
      <w:tr w:rsidR="00932797" w:rsidRPr="00E516FD" w14:paraId="7AF7B240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940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4BE3D5C" w14:textId="0248F6F2" w:rsidR="00932797" w:rsidRPr="00E516FD" w:rsidRDefault="684543D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10</w:t>
            </w:r>
            <w:r w:rsidR="0D1FB81C" w:rsidRPr="66A07615">
              <w:rPr>
                <w:sz w:val="24"/>
                <w:szCs w:val="24"/>
              </w:rPr>
              <w:t xml:space="preserve">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144CE70" w14:textId="1BD10B76" w:rsidR="00932797" w:rsidRPr="00E516FD" w:rsidRDefault="65032AA8" w:rsidP="5AEA82B4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5AEA82B4">
              <w:rPr>
                <w:sz w:val="24"/>
                <w:szCs w:val="24"/>
              </w:rPr>
              <w:t>1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BAA97F" w14:textId="5544F119" w:rsidR="00D124EB" w:rsidRPr="00CF7579" w:rsidRDefault="538EC9A1" w:rsidP="5B822939">
            <w:pPr>
              <w:pStyle w:val="TableParagraph"/>
              <w:spacing w:before="1"/>
              <w:rPr>
                <w:b/>
                <w:bCs/>
                <w:sz w:val="24"/>
                <w:szCs w:val="24"/>
              </w:rPr>
            </w:pPr>
            <w:r w:rsidRPr="0EF01A2F">
              <w:rPr>
                <w:b/>
                <w:bCs/>
                <w:sz w:val="24"/>
                <w:szCs w:val="24"/>
              </w:rPr>
              <w:t>Welcome</w:t>
            </w:r>
          </w:p>
          <w:p w14:paraId="47B05443" w14:textId="13847DA2" w:rsidR="00D124EB" w:rsidRPr="00CF7579" w:rsidRDefault="00D517CB" w:rsidP="4D421AB0">
            <w:pPr>
              <w:pStyle w:val="TableParagraph"/>
              <w:numPr>
                <w:ilvl w:val="0"/>
                <w:numId w:val="5"/>
              </w:numPr>
              <w:spacing w:before="1"/>
            </w:pPr>
            <w:r>
              <w:rPr>
                <w:sz w:val="24"/>
                <w:szCs w:val="24"/>
              </w:rPr>
              <w:t>Nov</w:t>
            </w:r>
            <w:r w:rsidR="77663365" w:rsidRPr="1D5E039B">
              <w:rPr>
                <w:sz w:val="24"/>
                <w:szCs w:val="24"/>
              </w:rPr>
              <w:t xml:space="preserve"> minutes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9D634F" w14:textId="253BA6D3" w:rsidR="00EF464A" w:rsidRPr="00E516FD" w:rsidRDefault="00EF464A" w:rsidP="19A2DCEF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00DA1814" w:rsidRPr="00E516FD" w14:paraId="4D659675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88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06887B8" w14:textId="6FA0A45E" w:rsidR="00DA1814" w:rsidRPr="6F3791FD" w:rsidRDefault="7931F021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20</w:t>
            </w:r>
            <w:r w:rsidR="6BAFA019" w:rsidRPr="66A07615">
              <w:rPr>
                <w:sz w:val="24"/>
                <w:szCs w:val="24"/>
              </w:rPr>
              <w:t xml:space="preserve"> mins</w:t>
            </w:r>
          </w:p>
          <w:p w14:paraId="7E5E63CA" w14:textId="256DF988" w:rsidR="00DA1814" w:rsidRPr="6F3791FD" w:rsidRDefault="00DA1814" w:rsidP="5AEA82B4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627352C" w14:textId="01DDFC24" w:rsidR="00DA1814" w:rsidRPr="6F3791FD" w:rsidRDefault="2D984568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2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194E6B3" w14:textId="77777777" w:rsidR="00DA1814" w:rsidRPr="00CF7579" w:rsidRDefault="7C862575" w:rsidP="5B822939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5B822939">
              <w:rPr>
                <w:b/>
                <w:bCs/>
                <w:color w:val="000000" w:themeColor="text1"/>
                <w:sz w:val="24"/>
                <w:szCs w:val="24"/>
              </w:rPr>
              <w:t>Round table</w:t>
            </w:r>
            <w:r w:rsidR="0A742647" w:rsidRPr="5B822939">
              <w:rPr>
                <w:b/>
                <w:bCs/>
                <w:color w:val="000000" w:themeColor="text1"/>
                <w:sz w:val="24"/>
                <w:szCs w:val="24"/>
              </w:rPr>
              <w:t>/Discussion Items</w:t>
            </w:r>
          </w:p>
          <w:p w14:paraId="2E0BB27F" w14:textId="293A53C7" w:rsidR="00D17576" w:rsidRPr="00CF7579" w:rsidRDefault="5B866EA7" w:rsidP="5B822939">
            <w:pPr>
              <w:pStyle w:val="TableParagraph"/>
              <w:numPr>
                <w:ilvl w:val="0"/>
                <w:numId w:val="33"/>
              </w:numPr>
              <w:spacing w:before="1"/>
              <w:rPr>
                <w:sz w:val="24"/>
                <w:szCs w:val="24"/>
              </w:rPr>
            </w:pPr>
            <w:r w:rsidRPr="1D5E039B">
              <w:rPr>
                <w:sz w:val="24"/>
                <w:szCs w:val="24"/>
              </w:rPr>
              <w:t>Updates</w:t>
            </w:r>
          </w:p>
          <w:p w14:paraId="292F84F8" w14:textId="12A5B977" w:rsidR="00D17576" w:rsidRPr="00CF7579" w:rsidRDefault="00D17576" w:rsidP="5B822939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F0CE979" w14:textId="50DCF2CF" w:rsidR="00DA1814" w:rsidRPr="6F3791FD" w:rsidRDefault="2921C0C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5D8347DB">
              <w:rPr>
                <w:sz w:val="24"/>
                <w:szCs w:val="24"/>
              </w:rPr>
              <w:t>All</w:t>
            </w:r>
          </w:p>
        </w:tc>
      </w:tr>
      <w:tr w:rsidR="6D227498" w:rsidRPr="00E516FD" w14:paraId="666FC222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74EE923" w14:textId="2DA66C9A" w:rsidR="6D227498" w:rsidRPr="00E516FD" w:rsidRDefault="0B5FEBA7" w:rsidP="5AEA82B4">
            <w:pPr>
              <w:pStyle w:val="TableParagraph"/>
              <w:spacing w:before="1"/>
              <w:rPr>
                <w:sz w:val="24"/>
                <w:szCs w:val="24"/>
              </w:rPr>
            </w:pPr>
            <w:r w:rsidRPr="19A2DCEF">
              <w:rPr>
                <w:sz w:val="24"/>
                <w:szCs w:val="24"/>
              </w:rPr>
              <w:t>20</w:t>
            </w:r>
            <w:r w:rsidR="6A83468B" w:rsidRPr="19A2DCEF">
              <w:rPr>
                <w:sz w:val="24"/>
                <w:szCs w:val="24"/>
              </w:rPr>
              <w:t xml:space="preserve"> m</w:t>
            </w:r>
            <w:r w:rsidR="0D1FB81C" w:rsidRPr="19A2DCEF">
              <w:rPr>
                <w:sz w:val="24"/>
                <w:szCs w:val="24"/>
              </w:rPr>
              <w:t>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76314408" w14:textId="611C9853" w:rsidR="6D227498" w:rsidRPr="00E516FD" w:rsidRDefault="5479747C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5B822939">
              <w:rPr>
                <w:sz w:val="24"/>
                <w:szCs w:val="24"/>
              </w:rPr>
              <w:t>3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002BFE8" w14:textId="534070F5" w:rsidR="33DAD1A4" w:rsidRDefault="33DAD1A4" w:rsidP="51C92A42">
            <w:pPr>
              <w:spacing w:before="1" w:line="259" w:lineRule="auto"/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>Regular Check-ins</w:t>
            </w:r>
            <w:r w:rsidR="2D34B545" w:rsidRPr="51C92A42">
              <w:rPr>
                <w:rFonts w:ascii="Arial" w:eastAsia="Arial" w:hAnsi="Arial" w:cs="Arial"/>
                <w:b/>
                <w:bCs/>
                <w:color w:val="000000" w:themeColor="text1"/>
                <w:lang w:val="en-CA"/>
              </w:rPr>
              <w:t xml:space="preserve"> </w:t>
            </w:r>
          </w:p>
          <w:p w14:paraId="25DB0B6A" w14:textId="72C427FF" w:rsidR="1BB7A502" w:rsidRDefault="1BB7A502" w:rsidP="51C92A42">
            <w:pPr>
              <w:pStyle w:val="ListParagraph"/>
              <w:numPr>
                <w:ilvl w:val="0"/>
                <w:numId w:val="10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>Department updates</w:t>
            </w:r>
            <w:r w:rsidR="22D23E01" w:rsidRPr="51C92A42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21D325C3" w14:textId="1E81FE15" w:rsidR="157ECD65" w:rsidRDefault="157ECD65" w:rsidP="51C92A42">
            <w:pPr>
              <w:pStyle w:val="ListParagraph"/>
              <w:numPr>
                <w:ilvl w:val="1"/>
                <w:numId w:val="10"/>
              </w:numPr>
              <w:spacing w:before="1" w:line="259" w:lineRule="auto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LDS, </w:t>
            </w:r>
            <w:r w:rsidR="0F43E4A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ES/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Counseling, RO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/BI</w:t>
            </w:r>
            <w:r w:rsidR="295A299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A</w:t>
            </w:r>
            <w:r w:rsidR="011A3AA4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S</w:t>
            </w:r>
            <w:r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33B6028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Integrity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,</w:t>
            </w:r>
            <w:r w:rsidR="20A22EA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Library,</w:t>
            </w:r>
            <w:r w:rsidR="2B3EEE95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Academic Quality</w:t>
            </w:r>
            <w:r w:rsidR="27A888EC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Student </w:t>
            </w:r>
            <w:r w:rsidR="236B93B9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>Experience</w:t>
            </w:r>
            <w:r w:rsidR="04949752" w:rsidRPr="1D5E039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, IT </w:t>
            </w:r>
          </w:p>
          <w:p w14:paraId="19F4F720" w14:textId="14AB73F7" w:rsidR="6D227498" w:rsidRPr="00CF7579" w:rsidRDefault="6D227498" w:rsidP="5B822939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A26DC16" w14:textId="6DA5664B" w:rsidR="00961681" w:rsidRPr="00E516FD" w:rsidRDefault="00961681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  <w:tr w:rsidR="78B62C2B" w14:paraId="6E65C2A5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trHeight w:val="300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DDECA61" w14:textId="313AB68C" w:rsidR="78B62C2B" w:rsidRDefault="763670D5" w:rsidP="78B62C2B">
            <w:pPr>
              <w:pStyle w:val="TableParagraph"/>
              <w:spacing w:line="259" w:lineRule="auto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20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B4A441A" w14:textId="5F729FD1" w:rsidR="78B62C2B" w:rsidRDefault="2BF9ACC6" w:rsidP="78B62C2B">
            <w:pPr>
              <w:pStyle w:val="TableParagraph"/>
              <w:spacing w:line="259" w:lineRule="auto"/>
              <w:jc w:val="center"/>
              <w:rPr>
                <w:sz w:val="24"/>
                <w:szCs w:val="24"/>
              </w:rPr>
            </w:pPr>
            <w:r w:rsidRPr="7BFBCEB3">
              <w:rPr>
                <w:sz w:val="24"/>
                <w:szCs w:val="24"/>
              </w:rPr>
              <w:t>4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1565462" w14:textId="3D90E3B9" w:rsidR="78B62C2B" w:rsidRDefault="2BF9ACC6" w:rsidP="7BFBCEB3">
            <w:pPr>
              <w:pStyle w:val="TableParagraph"/>
              <w:spacing w:line="259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7BFBCEB3">
              <w:rPr>
                <w:b/>
                <w:bCs/>
                <w:color w:val="000000" w:themeColor="text1"/>
                <w:sz w:val="24"/>
                <w:szCs w:val="24"/>
              </w:rPr>
              <w:t>Endorsement of the following programs:</w:t>
            </w:r>
          </w:p>
          <w:p w14:paraId="07F19771" w14:textId="1022DF2C" w:rsidR="78B62C2B" w:rsidRDefault="78B62C2B" w:rsidP="7BFBCEB3">
            <w:pPr>
              <w:pStyle w:val="TableParagraph"/>
              <w:spacing w:line="259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694E7D41" w14:textId="2D5AEAB0" w:rsidR="78B62C2B" w:rsidRDefault="2BF9ACC6" w:rsidP="7BFBCEB3">
            <w:pPr>
              <w:pStyle w:val="ListParagraph"/>
              <w:numPr>
                <w:ilvl w:val="0"/>
                <w:numId w:val="3"/>
              </w:numPr>
              <w:spacing w:line="259" w:lineRule="auto"/>
              <w:rPr>
                <w:rFonts w:ascii="Aptos" w:eastAsia="Aptos" w:hAnsi="Aptos" w:cs="Aptos"/>
                <w:color w:val="000000" w:themeColor="text1"/>
                <w:sz w:val="22"/>
                <w:szCs w:val="22"/>
              </w:rPr>
            </w:pPr>
            <w:r w:rsidRPr="7BFBCEB3">
              <w:rPr>
                <w:rFonts w:ascii="Aptos" w:eastAsia="Aptos" w:hAnsi="Aptos" w:cs="Aptos"/>
                <w:color w:val="000000" w:themeColor="text1"/>
                <w:sz w:val="22"/>
                <w:szCs w:val="22"/>
              </w:rPr>
              <w:t>Diagnostic Cardiac Sonography</w:t>
            </w:r>
          </w:p>
          <w:p w14:paraId="6DD88C62" w14:textId="0B722539" w:rsidR="78B62C2B" w:rsidRDefault="2BF9ACC6" w:rsidP="7BFBCEB3">
            <w:pPr>
              <w:pStyle w:val="ListParagraph"/>
              <w:numPr>
                <w:ilvl w:val="0"/>
                <w:numId w:val="2"/>
              </w:numPr>
              <w:spacing w:line="259" w:lineRule="auto"/>
              <w:rPr>
                <w:rFonts w:ascii="Aptos" w:eastAsia="Aptos" w:hAnsi="Aptos" w:cs="Aptos"/>
                <w:color w:val="000000" w:themeColor="text1"/>
                <w:sz w:val="22"/>
                <w:szCs w:val="22"/>
              </w:rPr>
            </w:pPr>
            <w:r w:rsidRPr="7BFBCEB3">
              <w:rPr>
                <w:rFonts w:ascii="Aptos" w:eastAsia="Aptos" w:hAnsi="Aptos" w:cs="Aptos"/>
                <w:color w:val="000000" w:themeColor="text1"/>
                <w:sz w:val="22"/>
                <w:szCs w:val="22"/>
              </w:rPr>
              <w:t>Veterinary Technician</w:t>
            </w:r>
          </w:p>
          <w:p w14:paraId="08AE2CF5" w14:textId="1A33DF42" w:rsidR="78B62C2B" w:rsidRDefault="2BF9ACC6" w:rsidP="7BFBCEB3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rFonts w:ascii="Aptos" w:eastAsia="Aptos" w:hAnsi="Aptos" w:cs="Aptos"/>
                <w:color w:val="000000" w:themeColor="text1"/>
                <w:sz w:val="22"/>
                <w:szCs w:val="22"/>
              </w:rPr>
            </w:pPr>
            <w:r w:rsidRPr="7BFBCEB3">
              <w:rPr>
                <w:rFonts w:ascii="Aptos" w:eastAsia="Aptos" w:hAnsi="Aptos" w:cs="Aptos"/>
                <w:color w:val="000000" w:themeColor="text1"/>
                <w:sz w:val="22"/>
                <w:szCs w:val="22"/>
              </w:rPr>
              <w:t>Paramedicine Degree</w:t>
            </w:r>
          </w:p>
          <w:p w14:paraId="2DC813E0" w14:textId="22E5721C" w:rsidR="78B62C2B" w:rsidRDefault="78B62C2B" w:rsidP="7BFBCEB3">
            <w:pPr>
              <w:pStyle w:val="TableParagraph"/>
              <w:spacing w:line="259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68610A23" w14:textId="020743E1" w:rsidR="78B62C2B" w:rsidRDefault="78B62C2B" w:rsidP="78B62C2B">
            <w:pPr>
              <w:pStyle w:val="TableParagraph"/>
              <w:spacing w:line="259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AA65767" w14:textId="53952239" w:rsidR="78B62C2B" w:rsidRDefault="069376FD" w:rsidP="78B62C2B">
            <w:pPr>
              <w:pStyle w:val="TableParagraph"/>
              <w:spacing w:line="259" w:lineRule="auto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Nick Stone</w:t>
            </w:r>
          </w:p>
        </w:tc>
      </w:tr>
      <w:tr w:rsidR="0FF9128C" w14:paraId="4DF5E6D6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trHeight w:val="300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434CD350" w14:textId="44D797B1" w:rsidR="069376FD" w:rsidRDefault="069376FD" w:rsidP="0FF9128C">
            <w:pPr>
              <w:pStyle w:val="TableParagraph"/>
              <w:spacing w:line="259" w:lineRule="auto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10 mins</w:t>
            </w: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C2C8452" w14:textId="407B2C70" w:rsidR="069376FD" w:rsidRDefault="069376FD" w:rsidP="0FF9128C">
            <w:pPr>
              <w:pStyle w:val="TableParagraph"/>
              <w:spacing w:line="259" w:lineRule="auto"/>
              <w:jc w:val="center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5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D02ED8C" w14:textId="2559ED36" w:rsidR="069376FD" w:rsidRDefault="069376FD" w:rsidP="0FF9128C">
            <w:pPr>
              <w:pStyle w:val="TableParagraph"/>
              <w:spacing w:line="259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FF9128C">
              <w:rPr>
                <w:b/>
                <w:bCs/>
                <w:color w:val="000000" w:themeColor="text1"/>
                <w:sz w:val="24"/>
                <w:szCs w:val="24"/>
              </w:rPr>
              <w:t>Academic Freedom Policy</w:t>
            </w: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2283CFC" w14:textId="16906939" w:rsidR="069376FD" w:rsidRDefault="069376FD" w:rsidP="0FF9128C">
            <w:pPr>
              <w:pStyle w:val="TableParagraph"/>
              <w:spacing w:line="259" w:lineRule="auto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Nat Leach</w:t>
            </w:r>
          </w:p>
        </w:tc>
      </w:tr>
      <w:tr w:rsidR="19A2DCEF" w14:paraId="217A7A59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15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2F62B0E" w14:textId="432D6C9E" w:rsidR="4F02B3D7" w:rsidRDefault="6B7FAB90" w:rsidP="66A07615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s needed</w:t>
            </w:r>
          </w:p>
          <w:p w14:paraId="242AD15C" w14:textId="20561CBF" w:rsidR="4F02B3D7" w:rsidRDefault="4F02B3D7" w:rsidP="19A2DCE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4EB7136" w14:textId="4A6664F1" w:rsidR="63CED167" w:rsidRDefault="159C8129" w:rsidP="6C7870C4">
            <w:pPr>
              <w:pStyle w:val="TableParagraph"/>
              <w:spacing w:line="259" w:lineRule="auto"/>
              <w:ind w:left="0"/>
              <w:jc w:val="center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6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3E093AB1" w14:textId="2FE469BE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Final round table</w:t>
            </w:r>
          </w:p>
          <w:p w14:paraId="73935A56" w14:textId="687BE457" w:rsidR="19A2DCEF" w:rsidRDefault="19A2DCEF" w:rsidP="66A07615">
            <w:pPr>
              <w:pStyle w:val="TableParagraph"/>
              <w:spacing w:line="259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09FF974E" w14:textId="59327DE4" w:rsidR="19A2DCEF" w:rsidRDefault="2F70EA55" w:rsidP="66A07615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  <w:r w:rsidRPr="66A07615">
              <w:rPr>
                <w:sz w:val="24"/>
                <w:szCs w:val="24"/>
              </w:rPr>
              <w:t>All</w:t>
            </w:r>
          </w:p>
          <w:p w14:paraId="65F3393A" w14:textId="1C63A866" w:rsidR="19A2DCEF" w:rsidRDefault="19A2DCEF" w:rsidP="19A2DCEF">
            <w:pPr>
              <w:pStyle w:val="TableParagraph"/>
              <w:spacing w:line="259" w:lineRule="auto"/>
              <w:rPr>
                <w:sz w:val="24"/>
                <w:szCs w:val="24"/>
              </w:rPr>
            </w:pPr>
          </w:p>
        </w:tc>
      </w:tr>
      <w:tr w:rsidR="003F079F" w:rsidRPr="00E516FD" w14:paraId="26ED070F" w14:textId="77777777" w:rsidTr="0FF9128C">
        <w:tblPrEx>
          <w:tblBorders>
            <w:top w:val="single" w:sz="4" w:space="0" w:color="BCBCBC"/>
            <w:left w:val="single" w:sz="4" w:space="0" w:color="BCBCBC"/>
            <w:bottom w:val="single" w:sz="4" w:space="0" w:color="BCBCBC"/>
            <w:right w:val="single" w:sz="4" w:space="0" w:color="BCBCBC"/>
            <w:insideH w:val="single" w:sz="4" w:space="0" w:color="BCBCBC"/>
            <w:insideV w:val="single" w:sz="4" w:space="0" w:color="BCBCBC"/>
          </w:tblBorders>
        </w:tblPrEx>
        <w:trPr>
          <w:gridBefore w:val="1"/>
          <w:wBefore w:w="100" w:type="dxa"/>
          <w:trHeight w:val="643"/>
        </w:trPr>
        <w:tc>
          <w:tcPr>
            <w:tcW w:w="14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5D35599C" w14:textId="64BB9C6E" w:rsidR="003F079F" w:rsidRPr="00E516FD" w:rsidRDefault="003F079F" w:rsidP="5AEA82B4">
            <w:pPr>
              <w:pStyle w:val="TableParagraph"/>
              <w:spacing w:before="1" w:line="259" w:lineRule="auto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17E7400D" w14:textId="6E738CBC" w:rsidR="003F079F" w:rsidRPr="00E516FD" w:rsidRDefault="61034165" w:rsidP="5B822939">
            <w:pPr>
              <w:pStyle w:val="TableParagraph"/>
              <w:spacing w:line="259" w:lineRule="auto"/>
              <w:ind w:left="8"/>
              <w:jc w:val="center"/>
              <w:rPr>
                <w:sz w:val="24"/>
                <w:szCs w:val="24"/>
              </w:rPr>
            </w:pPr>
            <w:r w:rsidRPr="0FF9128C">
              <w:rPr>
                <w:sz w:val="24"/>
                <w:szCs w:val="24"/>
              </w:rPr>
              <w:t>7</w:t>
            </w:r>
          </w:p>
        </w:tc>
        <w:tc>
          <w:tcPr>
            <w:tcW w:w="6525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22D83CE4" w14:textId="4BB9FE95" w:rsidR="5E16A43F" w:rsidRDefault="3E892383" w:rsidP="5E16A43F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6A07615">
              <w:rPr>
                <w:b/>
                <w:bCs/>
                <w:color w:val="000000" w:themeColor="text1"/>
                <w:sz w:val="24"/>
                <w:szCs w:val="24"/>
              </w:rPr>
              <w:t>Adjournment</w:t>
            </w:r>
          </w:p>
          <w:p w14:paraId="2293C2D4" w14:textId="7F6D0033" w:rsidR="003F079F" w:rsidRPr="00E516FD" w:rsidRDefault="003F079F" w:rsidP="5AEA82B4">
            <w:pPr>
              <w:pStyle w:val="TableParagraph"/>
              <w:spacing w:before="1"/>
              <w:ind w:left="0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gridSpan w:val="2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</w:tcPr>
          <w:p w14:paraId="6BCFE775" w14:textId="6D451C44" w:rsidR="003F079F" w:rsidRPr="00E516FD" w:rsidRDefault="003F079F" w:rsidP="5AEA82B4">
            <w:pPr>
              <w:pStyle w:val="TableParagraph"/>
              <w:spacing w:before="1" w:line="259" w:lineRule="auto"/>
              <w:ind w:left="0"/>
              <w:rPr>
                <w:sz w:val="24"/>
                <w:szCs w:val="24"/>
              </w:rPr>
            </w:pPr>
          </w:p>
        </w:tc>
      </w:tr>
    </w:tbl>
    <w:p w14:paraId="43738931" w14:textId="450EE1D9" w:rsidR="3F6FFA34" w:rsidRDefault="3F6FFA34" w:rsidP="3F6FFA34">
      <w:pPr>
        <w:pStyle w:val="BodyText"/>
        <w:spacing w:before="87"/>
        <w:ind w:right="98"/>
      </w:pPr>
    </w:p>
    <w:sectPr w:rsidR="3F6FFA34" w:rsidSect="00DA3F11">
      <w:headerReference w:type="first" r:id="rId12"/>
      <w:footerReference w:type="first" r:id="rId13"/>
      <w:pgSz w:w="12240" w:h="15840"/>
      <w:pgMar w:top="567" w:right="567" w:bottom="567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7D4C1C" w14:textId="77777777" w:rsidR="0052245D" w:rsidRDefault="0052245D" w:rsidP="004938F3">
      <w:r>
        <w:separator/>
      </w:r>
    </w:p>
  </w:endnote>
  <w:endnote w:type="continuationSeparator" w:id="0">
    <w:p w14:paraId="272FC501" w14:textId="77777777" w:rsidR="0052245D" w:rsidRDefault="0052245D" w:rsidP="004938F3">
      <w:r>
        <w:continuationSeparator/>
      </w:r>
    </w:p>
  </w:endnote>
  <w:endnote w:type="continuationNotice" w:id="1">
    <w:p w14:paraId="5E1FA7D3" w14:textId="77777777" w:rsidR="0052245D" w:rsidRDefault="005224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8198D" w14:textId="4C290029" w:rsidR="004938F3" w:rsidRDefault="004938F3" w:rsidP="004938F3">
    <w:pPr>
      <w:pStyle w:val="Footer"/>
      <w:tabs>
        <w:tab w:val="clear" w:pos="4680"/>
        <w:tab w:val="clear" w:pos="9360"/>
        <w:tab w:val="left" w:pos="36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C9AAC" w14:textId="77777777" w:rsidR="0052245D" w:rsidRDefault="0052245D" w:rsidP="004938F3">
      <w:r>
        <w:separator/>
      </w:r>
    </w:p>
  </w:footnote>
  <w:footnote w:type="continuationSeparator" w:id="0">
    <w:p w14:paraId="56AC4FF6" w14:textId="77777777" w:rsidR="0052245D" w:rsidRDefault="0052245D" w:rsidP="004938F3">
      <w:r>
        <w:continuationSeparator/>
      </w:r>
    </w:p>
  </w:footnote>
  <w:footnote w:type="continuationNotice" w:id="1">
    <w:p w14:paraId="145DF433" w14:textId="77777777" w:rsidR="0052245D" w:rsidRDefault="005224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84616" w14:textId="396283BE" w:rsidR="00932797" w:rsidRDefault="00932797">
    <w:pPr>
      <w:pStyle w:val="Header"/>
      <w:rPr>
        <w:noProof/>
      </w:rPr>
    </w:pPr>
  </w:p>
  <w:p w14:paraId="4A909405" w14:textId="4BB1F0B2" w:rsidR="004938F3" w:rsidRDefault="004938F3" w:rsidP="009327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460BE"/>
    <w:multiLevelType w:val="hybridMultilevel"/>
    <w:tmpl w:val="EE26CB48"/>
    <w:lvl w:ilvl="0" w:tplc="0D107F64">
      <w:start w:val="3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9FD64A52">
      <w:start w:val="1"/>
      <w:numFmt w:val="lowerLetter"/>
      <w:lvlText w:val="%2."/>
      <w:lvlJc w:val="left"/>
      <w:pPr>
        <w:ind w:left="1440" w:hanging="360"/>
      </w:pPr>
    </w:lvl>
    <w:lvl w:ilvl="2" w:tplc="B2DC213E">
      <w:start w:val="1"/>
      <w:numFmt w:val="lowerRoman"/>
      <w:lvlText w:val="%3."/>
      <w:lvlJc w:val="right"/>
      <w:pPr>
        <w:ind w:left="2160" w:hanging="180"/>
      </w:pPr>
    </w:lvl>
    <w:lvl w:ilvl="3" w:tplc="B72EDC00">
      <w:start w:val="1"/>
      <w:numFmt w:val="decimal"/>
      <w:lvlText w:val="%4."/>
      <w:lvlJc w:val="left"/>
      <w:pPr>
        <w:ind w:left="2880" w:hanging="360"/>
      </w:pPr>
    </w:lvl>
    <w:lvl w:ilvl="4" w:tplc="8BB07684">
      <w:start w:val="1"/>
      <w:numFmt w:val="lowerLetter"/>
      <w:lvlText w:val="%5."/>
      <w:lvlJc w:val="left"/>
      <w:pPr>
        <w:ind w:left="3600" w:hanging="360"/>
      </w:pPr>
    </w:lvl>
    <w:lvl w:ilvl="5" w:tplc="2FF4FEB4">
      <w:start w:val="1"/>
      <w:numFmt w:val="lowerRoman"/>
      <w:lvlText w:val="%6."/>
      <w:lvlJc w:val="right"/>
      <w:pPr>
        <w:ind w:left="4320" w:hanging="180"/>
      </w:pPr>
    </w:lvl>
    <w:lvl w:ilvl="6" w:tplc="0A8605D4">
      <w:start w:val="1"/>
      <w:numFmt w:val="decimal"/>
      <w:lvlText w:val="%7."/>
      <w:lvlJc w:val="left"/>
      <w:pPr>
        <w:ind w:left="5040" w:hanging="360"/>
      </w:pPr>
    </w:lvl>
    <w:lvl w:ilvl="7" w:tplc="E606F626">
      <w:start w:val="1"/>
      <w:numFmt w:val="lowerLetter"/>
      <w:lvlText w:val="%8."/>
      <w:lvlJc w:val="left"/>
      <w:pPr>
        <w:ind w:left="5760" w:hanging="360"/>
      </w:pPr>
    </w:lvl>
    <w:lvl w:ilvl="8" w:tplc="C30059A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B93BD"/>
    <w:multiLevelType w:val="hybridMultilevel"/>
    <w:tmpl w:val="FFFFFFFF"/>
    <w:lvl w:ilvl="0" w:tplc="92FAF0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6CB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562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4A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0EA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8EB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08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CA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4E4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3BE52"/>
    <w:multiLevelType w:val="hybridMultilevel"/>
    <w:tmpl w:val="6C14C4B2"/>
    <w:lvl w:ilvl="0" w:tplc="632AC9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7A7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C9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8DA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45A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FEF2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69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61B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507F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DAF07"/>
    <w:multiLevelType w:val="hybridMultilevel"/>
    <w:tmpl w:val="DCB25BCE"/>
    <w:lvl w:ilvl="0" w:tplc="8940BDC2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F3601F0">
      <w:start w:val="1"/>
      <w:numFmt w:val="lowerLetter"/>
      <w:lvlText w:val="%2."/>
      <w:lvlJc w:val="left"/>
      <w:pPr>
        <w:ind w:left="1440" w:hanging="360"/>
      </w:pPr>
    </w:lvl>
    <w:lvl w:ilvl="2" w:tplc="CC847838">
      <w:start w:val="1"/>
      <w:numFmt w:val="lowerRoman"/>
      <w:lvlText w:val="%3."/>
      <w:lvlJc w:val="right"/>
      <w:pPr>
        <w:ind w:left="2160" w:hanging="180"/>
      </w:pPr>
    </w:lvl>
    <w:lvl w:ilvl="3" w:tplc="90FA3546">
      <w:start w:val="1"/>
      <w:numFmt w:val="decimal"/>
      <w:lvlText w:val="%4."/>
      <w:lvlJc w:val="left"/>
      <w:pPr>
        <w:ind w:left="2880" w:hanging="360"/>
      </w:pPr>
    </w:lvl>
    <w:lvl w:ilvl="4" w:tplc="1546A2EE">
      <w:start w:val="1"/>
      <w:numFmt w:val="lowerLetter"/>
      <w:lvlText w:val="%5."/>
      <w:lvlJc w:val="left"/>
      <w:pPr>
        <w:ind w:left="3600" w:hanging="360"/>
      </w:pPr>
    </w:lvl>
    <w:lvl w:ilvl="5" w:tplc="339A1FD4">
      <w:start w:val="1"/>
      <w:numFmt w:val="lowerRoman"/>
      <w:lvlText w:val="%6."/>
      <w:lvlJc w:val="right"/>
      <w:pPr>
        <w:ind w:left="4320" w:hanging="180"/>
      </w:pPr>
    </w:lvl>
    <w:lvl w:ilvl="6" w:tplc="940C12A4">
      <w:start w:val="1"/>
      <w:numFmt w:val="decimal"/>
      <w:lvlText w:val="%7."/>
      <w:lvlJc w:val="left"/>
      <w:pPr>
        <w:ind w:left="5040" w:hanging="360"/>
      </w:pPr>
    </w:lvl>
    <w:lvl w:ilvl="7" w:tplc="7DFE20F6">
      <w:start w:val="1"/>
      <w:numFmt w:val="lowerLetter"/>
      <w:lvlText w:val="%8."/>
      <w:lvlJc w:val="left"/>
      <w:pPr>
        <w:ind w:left="5760" w:hanging="360"/>
      </w:pPr>
    </w:lvl>
    <w:lvl w:ilvl="8" w:tplc="E88E0C7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1E5A"/>
    <w:multiLevelType w:val="hybridMultilevel"/>
    <w:tmpl w:val="756064F6"/>
    <w:lvl w:ilvl="0" w:tplc="990E4F2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2F8D1A2">
      <w:start w:val="1"/>
      <w:numFmt w:val="lowerLetter"/>
      <w:lvlText w:val="%2."/>
      <w:lvlJc w:val="left"/>
      <w:pPr>
        <w:ind w:left="1440" w:hanging="360"/>
      </w:pPr>
    </w:lvl>
    <w:lvl w:ilvl="2" w:tplc="D86C402E">
      <w:start w:val="1"/>
      <w:numFmt w:val="lowerRoman"/>
      <w:lvlText w:val="%3."/>
      <w:lvlJc w:val="right"/>
      <w:pPr>
        <w:ind w:left="2160" w:hanging="180"/>
      </w:pPr>
    </w:lvl>
    <w:lvl w:ilvl="3" w:tplc="995E5746">
      <w:start w:val="1"/>
      <w:numFmt w:val="decimal"/>
      <w:lvlText w:val="%4."/>
      <w:lvlJc w:val="left"/>
      <w:pPr>
        <w:ind w:left="2880" w:hanging="360"/>
      </w:pPr>
    </w:lvl>
    <w:lvl w:ilvl="4" w:tplc="6E3C9652">
      <w:start w:val="1"/>
      <w:numFmt w:val="lowerLetter"/>
      <w:lvlText w:val="%5."/>
      <w:lvlJc w:val="left"/>
      <w:pPr>
        <w:ind w:left="3600" w:hanging="360"/>
      </w:pPr>
    </w:lvl>
    <w:lvl w:ilvl="5" w:tplc="644ADFFC">
      <w:start w:val="1"/>
      <w:numFmt w:val="lowerRoman"/>
      <w:lvlText w:val="%6."/>
      <w:lvlJc w:val="right"/>
      <w:pPr>
        <w:ind w:left="4320" w:hanging="180"/>
      </w:pPr>
    </w:lvl>
    <w:lvl w:ilvl="6" w:tplc="75780698">
      <w:start w:val="1"/>
      <w:numFmt w:val="decimal"/>
      <w:lvlText w:val="%7."/>
      <w:lvlJc w:val="left"/>
      <w:pPr>
        <w:ind w:left="5040" w:hanging="360"/>
      </w:pPr>
    </w:lvl>
    <w:lvl w:ilvl="7" w:tplc="74D4584E">
      <w:start w:val="1"/>
      <w:numFmt w:val="lowerLetter"/>
      <w:lvlText w:val="%8."/>
      <w:lvlJc w:val="left"/>
      <w:pPr>
        <w:ind w:left="5760" w:hanging="360"/>
      </w:pPr>
    </w:lvl>
    <w:lvl w:ilvl="8" w:tplc="430A654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F7979"/>
    <w:multiLevelType w:val="hybridMultilevel"/>
    <w:tmpl w:val="FFFFFFFF"/>
    <w:lvl w:ilvl="0" w:tplc="4EE41B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24E2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A2E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2D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C1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C4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486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D81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70E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A2E942"/>
    <w:multiLevelType w:val="hybridMultilevel"/>
    <w:tmpl w:val="AEF44D3C"/>
    <w:lvl w:ilvl="0" w:tplc="45786976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559229E2">
      <w:start w:val="1"/>
      <w:numFmt w:val="lowerLetter"/>
      <w:lvlText w:val="%2."/>
      <w:lvlJc w:val="left"/>
      <w:pPr>
        <w:ind w:left="1440" w:hanging="360"/>
      </w:pPr>
    </w:lvl>
    <w:lvl w:ilvl="2" w:tplc="0F3CD364">
      <w:start w:val="1"/>
      <w:numFmt w:val="lowerRoman"/>
      <w:lvlText w:val="%3."/>
      <w:lvlJc w:val="right"/>
      <w:pPr>
        <w:ind w:left="2160" w:hanging="180"/>
      </w:pPr>
    </w:lvl>
    <w:lvl w:ilvl="3" w:tplc="3D8EC89A">
      <w:start w:val="1"/>
      <w:numFmt w:val="decimal"/>
      <w:lvlText w:val="%4."/>
      <w:lvlJc w:val="left"/>
      <w:pPr>
        <w:ind w:left="2880" w:hanging="360"/>
      </w:pPr>
    </w:lvl>
    <w:lvl w:ilvl="4" w:tplc="51780216">
      <w:start w:val="1"/>
      <w:numFmt w:val="lowerLetter"/>
      <w:lvlText w:val="%5."/>
      <w:lvlJc w:val="left"/>
      <w:pPr>
        <w:ind w:left="3600" w:hanging="360"/>
      </w:pPr>
    </w:lvl>
    <w:lvl w:ilvl="5" w:tplc="67D6E40C">
      <w:start w:val="1"/>
      <w:numFmt w:val="lowerRoman"/>
      <w:lvlText w:val="%6."/>
      <w:lvlJc w:val="right"/>
      <w:pPr>
        <w:ind w:left="4320" w:hanging="180"/>
      </w:pPr>
    </w:lvl>
    <w:lvl w:ilvl="6" w:tplc="1C22AC14">
      <w:start w:val="1"/>
      <w:numFmt w:val="decimal"/>
      <w:lvlText w:val="%7."/>
      <w:lvlJc w:val="left"/>
      <w:pPr>
        <w:ind w:left="5040" w:hanging="360"/>
      </w:pPr>
    </w:lvl>
    <w:lvl w:ilvl="7" w:tplc="1B7A8366">
      <w:start w:val="1"/>
      <w:numFmt w:val="lowerLetter"/>
      <w:lvlText w:val="%8."/>
      <w:lvlJc w:val="left"/>
      <w:pPr>
        <w:ind w:left="5760" w:hanging="360"/>
      </w:pPr>
    </w:lvl>
    <w:lvl w:ilvl="8" w:tplc="40C0627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FA00B"/>
    <w:multiLevelType w:val="hybridMultilevel"/>
    <w:tmpl w:val="FFFFFFFF"/>
    <w:lvl w:ilvl="0" w:tplc="18003C1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B463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01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0491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43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46AF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EE1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4A4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327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20196"/>
    <w:multiLevelType w:val="hybridMultilevel"/>
    <w:tmpl w:val="FFFFFFFF"/>
    <w:lvl w:ilvl="0" w:tplc="A2A4D9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3ED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209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AA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D23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21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0CA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3C8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D294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FC610"/>
    <w:multiLevelType w:val="hybridMultilevel"/>
    <w:tmpl w:val="2A5EE286"/>
    <w:lvl w:ilvl="0" w:tplc="E88AAF98">
      <w:start w:val="7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FFC458A">
      <w:start w:val="1"/>
      <w:numFmt w:val="lowerLetter"/>
      <w:lvlText w:val="%2."/>
      <w:lvlJc w:val="left"/>
      <w:pPr>
        <w:ind w:left="1440" w:hanging="360"/>
      </w:pPr>
    </w:lvl>
    <w:lvl w:ilvl="2" w:tplc="21C8604A">
      <w:start w:val="1"/>
      <w:numFmt w:val="lowerRoman"/>
      <w:lvlText w:val="%3."/>
      <w:lvlJc w:val="right"/>
      <w:pPr>
        <w:ind w:left="2160" w:hanging="180"/>
      </w:pPr>
    </w:lvl>
    <w:lvl w:ilvl="3" w:tplc="6ACCAA78">
      <w:start w:val="1"/>
      <w:numFmt w:val="decimal"/>
      <w:lvlText w:val="%4."/>
      <w:lvlJc w:val="left"/>
      <w:pPr>
        <w:ind w:left="2880" w:hanging="360"/>
      </w:pPr>
    </w:lvl>
    <w:lvl w:ilvl="4" w:tplc="49CEEB70">
      <w:start w:val="1"/>
      <w:numFmt w:val="lowerLetter"/>
      <w:lvlText w:val="%5."/>
      <w:lvlJc w:val="left"/>
      <w:pPr>
        <w:ind w:left="3600" w:hanging="360"/>
      </w:pPr>
    </w:lvl>
    <w:lvl w:ilvl="5" w:tplc="C60C2E8C">
      <w:start w:val="1"/>
      <w:numFmt w:val="lowerRoman"/>
      <w:lvlText w:val="%6."/>
      <w:lvlJc w:val="right"/>
      <w:pPr>
        <w:ind w:left="4320" w:hanging="180"/>
      </w:pPr>
    </w:lvl>
    <w:lvl w:ilvl="6" w:tplc="38325CDC">
      <w:start w:val="1"/>
      <w:numFmt w:val="decimal"/>
      <w:lvlText w:val="%7."/>
      <w:lvlJc w:val="left"/>
      <w:pPr>
        <w:ind w:left="5040" w:hanging="360"/>
      </w:pPr>
    </w:lvl>
    <w:lvl w:ilvl="7" w:tplc="FBDE2034">
      <w:start w:val="1"/>
      <w:numFmt w:val="lowerLetter"/>
      <w:lvlText w:val="%8."/>
      <w:lvlJc w:val="left"/>
      <w:pPr>
        <w:ind w:left="5760" w:hanging="360"/>
      </w:pPr>
    </w:lvl>
    <w:lvl w:ilvl="8" w:tplc="D74ABC6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13D44"/>
    <w:multiLevelType w:val="hybridMultilevel"/>
    <w:tmpl w:val="FFFFFFFF"/>
    <w:lvl w:ilvl="0" w:tplc="2CFE9A2E">
      <w:start w:val="1"/>
      <w:numFmt w:val="decimal"/>
      <w:lvlText w:val="%1."/>
      <w:lvlJc w:val="left"/>
      <w:pPr>
        <w:ind w:left="476" w:hanging="360"/>
      </w:pPr>
    </w:lvl>
    <w:lvl w:ilvl="1" w:tplc="51C2ED3A">
      <w:start w:val="1"/>
      <w:numFmt w:val="lowerLetter"/>
      <w:lvlText w:val="%2."/>
      <w:lvlJc w:val="left"/>
      <w:pPr>
        <w:ind w:left="1196" w:hanging="360"/>
      </w:pPr>
    </w:lvl>
    <w:lvl w:ilvl="2" w:tplc="82C2E532">
      <w:start w:val="1"/>
      <w:numFmt w:val="lowerRoman"/>
      <w:lvlText w:val="%3."/>
      <w:lvlJc w:val="right"/>
      <w:pPr>
        <w:ind w:left="1916" w:hanging="180"/>
      </w:pPr>
    </w:lvl>
    <w:lvl w:ilvl="3" w:tplc="4F5CD7E8">
      <w:start w:val="1"/>
      <w:numFmt w:val="decimal"/>
      <w:lvlText w:val="%4."/>
      <w:lvlJc w:val="left"/>
      <w:pPr>
        <w:ind w:left="2636" w:hanging="360"/>
      </w:pPr>
    </w:lvl>
    <w:lvl w:ilvl="4" w:tplc="58F8B49E">
      <w:start w:val="1"/>
      <w:numFmt w:val="lowerLetter"/>
      <w:lvlText w:val="%5."/>
      <w:lvlJc w:val="left"/>
      <w:pPr>
        <w:ind w:left="3356" w:hanging="360"/>
      </w:pPr>
    </w:lvl>
    <w:lvl w:ilvl="5" w:tplc="C03C36D0">
      <w:start w:val="1"/>
      <w:numFmt w:val="lowerRoman"/>
      <w:lvlText w:val="%6."/>
      <w:lvlJc w:val="right"/>
      <w:pPr>
        <w:ind w:left="4076" w:hanging="180"/>
      </w:pPr>
    </w:lvl>
    <w:lvl w:ilvl="6" w:tplc="35706666">
      <w:start w:val="1"/>
      <w:numFmt w:val="decimal"/>
      <w:lvlText w:val="%7."/>
      <w:lvlJc w:val="left"/>
      <w:pPr>
        <w:ind w:left="4796" w:hanging="360"/>
      </w:pPr>
    </w:lvl>
    <w:lvl w:ilvl="7" w:tplc="BAAE5F40">
      <w:start w:val="1"/>
      <w:numFmt w:val="lowerLetter"/>
      <w:lvlText w:val="%8."/>
      <w:lvlJc w:val="left"/>
      <w:pPr>
        <w:ind w:left="5516" w:hanging="360"/>
      </w:pPr>
    </w:lvl>
    <w:lvl w:ilvl="8" w:tplc="95044D52">
      <w:start w:val="1"/>
      <w:numFmt w:val="lowerRoman"/>
      <w:lvlText w:val="%9."/>
      <w:lvlJc w:val="right"/>
      <w:pPr>
        <w:ind w:left="6236" w:hanging="180"/>
      </w:pPr>
    </w:lvl>
  </w:abstractNum>
  <w:abstractNum w:abstractNumId="11" w15:restartNumberingAfterBreak="0">
    <w:nsid w:val="2A37D877"/>
    <w:multiLevelType w:val="hybridMultilevel"/>
    <w:tmpl w:val="A61C01D4"/>
    <w:lvl w:ilvl="0" w:tplc="7B7E2DC6">
      <w:start w:val="5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73E6A7FA">
      <w:start w:val="1"/>
      <w:numFmt w:val="lowerLetter"/>
      <w:lvlText w:val="%2."/>
      <w:lvlJc w:val="left"/>
      <w:pPr>
        <w:ind w:left="1440" w:hanging="360"/>
      </w:pPr>
    </w:lvl>
    <w:lvl w:ilvl="2" w:tplc="BCAED160">
      <w:start w:val="1"/>
      <w:numFmt w:val="lowerRoman"/>
      <w:lvlText w:val="%3."/>
      <w:lvlJc w:val="right"/>
      <w:pPr>
        <w:ind w:left="2160" w:hanging="180"/>
      </w:pPr>
    </w:lvl>
    <w:lvl w:ilvl="3" w:tplc="E3F4A138">
      <w:start w:val="1"/>
      <w:numFmt w:val="decimal"/>
      <w:lvlText w:val="%4."/>
      <w:lvlJc w:val="left"/>
      <w:pPr>
        <w:ind w:left="2880" w:hanging="360"/>
      </w:pPr>
    </w:lvl>
    <w:lvl w:ilvl="4" w:tplc="7784A0E4">
      <w:start w:val="1"/>
      <w:numFmt w:val="lowerLetter"/>
      <w:lvlText w:val="%5."/>
      <w:lvlJc w:val="left"/>
      <w:pPr>
        <w:ind w:left="3600" w:hanging="360"/>
      </w:pPr>
    </w:lvl>
    <w:lvl w:ilvl="5" w:tplc="DDF2319C">
      <w:start w:val="1"/>
      <w:numFmt w:val="lowerRoman"/>
      <w:lvlText w:val="%6."/>
      <w:lvlJc w:val="right"/>
      <w:pPr>
        <w:ind w:left="4320" w:hanging="180"/>
      </w:pPr>
    </w:lvl>
    <w:lvl w:ilvl="6" w:tplc="9788C97C">
      <w:start w:val="1"/>
      <w:numFmt w:val="decimal"/>
      <w:lvlText w:val="%7."/>
      <w:lvlJc w:val="left"/>
      <w:pPr>
        <w:ind w:left="5040" w:hanging="360"/>
      </w:pPr>
    </w:lvl>
    <w:lvl w:ilvl="7" w:tplc="180E0FF8">
      <w:start w:val="1"/>
      <w:numFmt w:val="lowerLetter"/>
      <w:lvlText w:val="%8."/>
      <w:lvlJc w:val="left"/>
      <w:pPr>
        <w:ind w:left="5760" w:hanging="360"/>
      </w:pPr>
    </w:lvl>
    <w:lvl w:ilvl="8" w:tplc="DB32CC8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D16C7"/>
    <w:multiLevelType w:val="hybridMultilevel"/>
    <w:tmpl w:val="9A2C2002"/>
    <w:lvl w:ilvl="0" w:tplc="3216D9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3865A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B08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EE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A67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645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A3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E71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3AE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E37EA"/>
    <w:multiLevelType w:val="hybridMultilevel"/>
    <w:tmpl w:val="FFFFFFFF"/>
    <w:lvl w:ilvl="0" w:tplc="434637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F3A93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0A6D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280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A2D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FA5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2D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8B0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92A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1C9CB"/>
    <w:multiLevelType w:val="hybridMultilevel"/>
    <w:tmpl w:val="A62C9020"/>
    <w:lvl w:ilvl="0" w:tplc="AFE67CF2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E4AE7B7A">
      <w:start w:val="1"/>
      <w:numFmt w:val="lowerLetter"/>
      <w:lvlText w:val="%2."/>
      <w:lvlJc w:val="left"/>
      <w:pPr>
        <w:ind w:left="1440" w:hanging="360"/>
      </w:pPr>
    </w:lvl>
    <w:lvl w:ilvl="2" w:tplc="52944928">
      <w:start w:val="1"/>
      <w:numFmt w:val="lowerRoman"/>
      <w:lvlText w:val="%3."/>
      <w:lvlJc w:val="right"/>
      <w:pPr>
        <w:ind w:left="2160" w:hanging="180"/>
      </w:pPr>
    </w:lvl>
    <w:lvl w:ilvl="3" w:tplc="ECA8A0A6">
      <w:start w:val="1"/>
      <w:numFmt w:val="decimal"/>
      <w:lvlText w:val="%4."/>
      <w:lvlJc w:val="left"/>
      <w:pPr>
        <w:ind w:left="2880" w:hanging="360"/>
      </w:pPr>
    </w:lvl>
    <w:lvl w:ilvl="4" w:tplc="A77847A4">
      <w:start w:val="1"/>
      <w:numFmt w:val="lowerLetter"/>
      <w:lvlText w:val="%5."/>
      <w:lvlJc w:val="left"/>
      <w:pPr>
        <w:ind w:left="3600" w:hanging="360"/>
      </w:pPr>
    </w:lvl>
    <w:lvl w:ilvl="5" w:tplc="C2EC5E36">
      <w:start w:val="1"/>
      <w:numFmt w:val="lowerRoman"/>
      <w:lvlText w:val="%6."/>
      <w:lvlJc w:val="right"/>
      <w:pPr>
        <w:ind w:left="4320" w:hanging="180"/>
      </w:pPr>
    </w:lvl>
    <w:lvl w:ilvl="6" w:tplc="91840D12">
      <w:start w:val="1"/>
      <w:numFmt w:val="decimal"/>
      <w:lvlText w:val="%7."/>
      <w:lvlJc w:val="left"/>
      <w:pPr>
        <w:ind w:left="5040" w:hanging="360"/>
      </w:pPr>
    </w:lvl>
    <w:lvl w:ilvl="7" w:tplc="EB6AFD2A">
      <w:start w:val="1"/>
      <w:numFmt w:val="lowerLetter"/>
      <w:lvlText w:val="%8."/>
      <w:lvlJc w:val="left"/>
      <w:pPr>
        <w:ind w:left="5760" w:hanging="360"/>
      </w:pPr>
    </w:lvl>
    <w:lvl w:ilvl="8" w:tplc="CCE8805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1D83AC"/>
    <w:multiLevelType w:val="hybridMultilevel"/>
    <w:tmpl w:val="FFFFFFFF"/>
    <w:lvl w:ilvl="0" w:tplc="C6068F64">
      <w:start w:val="3"/>
      <w:numFmt w:val="decimal"/>
      <w:lvlText w:val="%1."/>
      <w:lvlJc w:val="left"/>
      <w:pPr>
        <w:ind w:left="720" w:hanging="360"/>
      </w:pPr>
    </w:lvl>
    <w:lvl w:ilvl="1" w:tplc="73F4D7A0">
      <w:start w:val="1"/>
      <w:numFmt w:val="lowerLetter"/>
      <w:lvlText w:val="%2."/>
      <w:lvlJc w:val="left"/>
      <w:pPr>
        <w:ind w:left="1440" w:hanging="360"/>
      </w:pPr>
    </w:lvl>
    <w:lvl w:ilvl="2" w:tplc="CF50C842">
      <w:start w:val="1"/>
      <w:numFmt w:val="lowerRoman"/>
      <w:lvlText w:val="%3."/>
      <w:lvlJc w:val="right"/>
      <w:pPr>
        <w:ind w:left="2160" w:hanging="180"/>
      </w:pPr>
    </w:lvl>
    <w:lvl w:ilvl="3" w:tplc="356E1358">
      <w:start w:val="1"/>
      <w:numFmt w:val="decimal"/>
      <w:lvlText w:val="%4."/>
      <w:lvlJc w:val="left"/>
      <w:pPr>
        <w:ind w:left="2880" w:hanging="360"/>
      </w:pPr>
    </w:lvl>
    <w:lvl w:ilvl="4" w:tplc="5BB49C28">
      <w:start w:val="1"/>
      <w:numFmt w:val="lowerLetter"/>
      <w:lvlText w:val="%5."/>
      <w:lvlJc w:val="left"/>
      <w:pPr>
        <w:ind w:left="3600" w:hanging="360"/>
      </w:pPr>
    </w:lvl>
    <w:lvl w:ilvl="5" w:tplc="346091C6">
      <w:start w:val="1"/>
      <w:numFmt w:val="lowerRoman"/>
      <w:lvlText w:val="%6."/>
      <w:lvlJc w:val="right"/>
      <w:pPr>
        <w:ind w:left="4320" w:hanging="180"/>
      </w:pPr>
    </w:lvl>
    <w:lvl w:ilvl="6" w:tplc="F4C48414">
      <w:start w:val="1"/>
      <w:numFmt w:val="decimal"/>
      <w:lvlText w:val="%7."/>
      <w:lvlJc w:val="left"/>
      <w:pPr>
        <w:ind w:left="5040" w:hanging="360"/>
      </w:pPr>
    </w:lvl>
    <w:lvl w:ilvl="7" w:tplc="6E02A462">
      <w:start w:val="1"/>
      <w:numFmt w:val="lowerLetter"/>
      <w:lvlText w:val="%8."/>
      <w:lvlJc w:val="left"/>
      <w:pPr>
        <w:ind w:left="5760" w:hanging="360"/>
      </w:pPr>
    </w:lvl>
    <w:lvl w:ilvl="8" w:tplc="EFB2351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17BC52"/>
    <w:multiLevelType w:val="hybridMultilevel"/>
    <w:tmpl w:val="FFFFFFFF"/>
    <w:lvl w:ilvl="0" w:tplc="2FAA1C8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BEF9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E91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A9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6A2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880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09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62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04C6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FCE90"/>
    <w:multiLevelType w:val="hybridMultilevel"/>
    <w:tmpl w:val="FFFFFFFF"/>
    <w:lvl w:ilvl="0" w:tplc="63342C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AD8F7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7CEF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EC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6E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88B3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0FD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04D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9A09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08983"/>
    <w:multiLevelType w:val="hybridMultilevel"/>
    <w:tmpl w:val="FFFFFFFF"/>
    <w:lvl w:ilvl="0" w:tplc="7990FF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1426D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441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3ED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F292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EB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A3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329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9062E"/>
    <w:multiLevelType w:val="hybridMultilevel"/>
    <w:tmpl w:val="FFFFFFFF"/>
    <w:lvl w:ilvl="0" w:tplc="007847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34B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22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2E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084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A02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688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681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0A7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F5BE"/>
    <w:multiLevelType w:val="hybridMultilevel"/>
    <w:tmpl w:val="8492565C"/>
    <w:lvl w:ilvl="0" w:tplc="82F2DDB0">
      <w:start w:val="4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2A4C08A8">
      <w:start w:val="1"/>
      <w:numFmt w:val="lowerLetter"/>
      <w:lvlText w:val="%2."/>
      <w:lvlJc w:val="left"/>
      <w:pPr>
        <w:ind w:left="1440" w:hanging="360"/>
      </w:pPr>
    </w:lvl>
    <w:lvl w:ilvl="2" w:tplc="6526EF52">
      <w:start w:val="1"/>
      <w:numFmt w:val="lowerRoman"/>
      <w:lvlText w:val="%3."/>
      <w:lvlJc w:val="right"/>
      <w:pPr>
        <w:ind w:left="2160" w:hanging="180"/>
      </w:pPr>
    </w:lvl>
    <w:lvl w:ilvl="3" w:tplc="C4627F64">
      <w:start w:val="1"/>
      <w:numFmt w:val="decimal"/>
      <w:lvlText w:val="%4."/>
      <w:lvlJc w:val="left"/>
      <w:pPr>
        <w:ind w:left="2880" w:hanging="360"/>
      </w:pPr>
    </w:lvl>
    <w:lvl w:ilvl="4" w:tplc="9BC45580">
      <w:start w:val="1"/>
      <w:numFmt w:val="lowerLetter"/>
      <w:lvlText w:val="%5."/>
      <w:lvlJc w:val="left"/>
      <w:pPr>
        <w:ind w:left="3600" w:hanging="360"/>
      </w:pPr>
    </w:lvl>
    <w:lvl w:ilvl="5" w:tplc="703ABA4A">
      <w:start w:val="1"/>
      <w:numFmt w:val="lowerRoman"/>
      <w:lvlText w:val="%6."/>
      <w:lvlJc w:val="right"/>
      <w:pPr>
        <w:ind w:left="4320" w:hanging="180"/>
      </w:pPr>
    </w:lvl>
    <w:lvl w:ilvl="6" w:tplc="388A75B6">
      <w:start w:val="1"/>
      <w:numFmt w:val="decimal"/>
      <w:lvlText w:val="%7."/>
      <w:lvlJc w:val="left"/>
      <w:pPr>
        <w:ind w:left="5040" w:hanging="360"/>
      </w:pPr>
    </w:lvl>
    <w:lvl w:ilvl="7" w:tplc="6596CA7E">
      <w:start w:val="1"/>
      <w:numFmt w:val="lowerLetter"/>
      <w:lvlText w:val="%8."/>
      <w:lvlJc w:val="left"/>
      <w:pPr>
        <w:ind w:left="5760" w:hanging="360"/>
      </w:pPr>
    </w:lvl>
    <w:lvl w:ilvl="8" w:tplc="F14A25B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F50D43"/>
    <w:multiLevelType w:val="hybridMultilevel"/>
    <w:tmpl w:val="FFFFFFFF"/>
    <w:lvl w:ilvl="0" w:tplc="21F631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5A3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D42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A2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0E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30E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2F7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ACE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A6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C435A"/>
    <w:multiLevelType w:val="hybridMultilevel"/>
    <w:tmpl w:val="174C17FE"/>
    <w:lvl w:ilvl="0" w:tplc="C298B2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022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0C9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4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62F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DCE2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DA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CA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B24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4BDB9"/>
    <w:multiLevelType w:val="hybridMultilevel"/>
    <w:tmpl w:val="FFFFFFFF"/>
    <w:lvl w:ilvl="0" w:tplc="73AA9D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96A6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62C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9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6A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082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AC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507A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E4C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5C338E"/>
    <w:multiLevelType w:val="hybridMultilevel"/>
    <w:tmpl w:val="18B67B04"/>
    <w:lvl w:ilvl="0" w:tplc="CD38733C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40CC40BC">
      <w:start w:val="1"/>
      <w:numFmt w:val="lowerLetter"/>
      <w:lvlText w:val="%2."/>
      <w:lvlJc w:val="left"/>
      <w:pPr>
        <w:ind w:left="1440" w:hanging="360"/>
      </w:pPr>
    </w:lvl>
    <w:lvl w:ilvl="2" w:tplc="F7A4D0F0">
      <w:start w:val="1"/>
      <w:numFmt w:val="lowerRoman"/>
      <w:lvlText w:val="%3."/>
      <w:lvlJc w:val="right"/>
      <w:pPr>
        <w:ind w:left="2160" w:hanging="180"/>
      </w:pPr>
    </w:lvl>
    <w:lvl w:ilvl="3" w:tplc="35267D6E">
      <w:start w:val="1"/>
      <w:numFmt w:val="decimal"/>
      <w:lvlText w:val="%4."/>
      <w:lvlJc w:val="left"/>
      <w:pPr>
        <w:ind w:left="2880" w:hanging="360"/>
      </w:pPr>
    </w:lvl>
    <w:lvl w:ilvl="4" w:tplc="671CF862">
      <w:start w:val="1"/>
      <w:numFmt w:val="lowerLetter"/>
      <w:lvlText w:val="%5."/>
      <w:lvlJc w:val="left"/>
      <w:pPr>
        <w:ind w:left="3600" w:hanging="360"/>
      </w:pPr>
    </w:lvl>
    <w:lvl w:ilvl="5" w:tplc="58F654E6">
      <w:start w:val="1"/>
      <w:numFmt w:val="lowerRoman"/>
      <w:lvlText w:val="%6."/>
      <w:lvlJc w:val="right"/>
      <w:pPr>
        <w:ind w:left="4320" w:hanging="180"/>
      </w:pPr>
    </w:lvl>
    <w:lvl w:ilvl="6" w:tplc="6074993C">
      <w:start w:val="1"/>
      <w:numFmt w:val="decimal"/>
      <w:lvlText w:val="%7."/>
      <w:lvlJc w:val="left"/>
      <w:pPr>
        <w:ind w:left="5040" w:hanging="360"/>
      </w:pPr>
    </w:lvl>
    <w:lvl w:ilvl="7" w:tplc="2B6072FE">
      <w:start w:val="1"/>
      <w:numFmt w:val="lowerLetter"/>
      <w:lvlText w:val="%8."/>
      <w:lvlJc w:val="left"/>
      <w:pPr>
        <w:ind w:left="5760" w:hanging="360"/>
      </w:pPr>
    </w:lvl>
    <w:lvl w:ilvl="8" w:tplc="FC422B5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46E007"/>
    <w:multiLevelType w:val="hybridMultilevel"/>
    <w:tmpl w:val="DDE63D9E"/>
    <w:lvl w:ilvl="0" w:tplc="5EBA65B4">
      <w:start w:val="1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250AD22">
      <w:start w:val="1"/>
      <w:numFmt w:val="lowerLetter"/>
      <w:lvlText w:val="%2."/>
      <w:lvlJc w:val="left"/>
      <w:pPr>
        <w:ind w:left="1440" w:hanging="360"/>
      </w:pPr>
    </w:lvl>
    <w:lvl w:ilvl="2" w:tplc="5E4C09D2">
      <w:start w:val="1"/>
      <w:numFmt w:val="lowerRoman"/>
      <w:lvlText w:val="%3."/>
      <w:lvlJc w:val="right"/>
      <w:pPr>
        <w:ind w:left="2160" w:hanging="180"/>
      </w:pPr>
    </w:lvl>
    <w:lvl w:ilvl="3" w:tplc="16924760">
      <w:start w:val="1"/>
      <w:numFmt w:val="decimal"/>
      <w:lvlText w:val="%4."/>
      <w:lvlJc w:val="left"/>
      <w:pPr>
        <w:ind w:left="2880" w:hanging="360"/>
      </w:pPr>
    </w:lvl>
    <w:lvl w:ilvl="4" w:tplc="B6821A9C">
      <w:start w:val="1"/>
      <w:numFmt w:val="lowerLetter"/>
      <w:lvlText w:val="%5."/>
      <w:lvlJc w:val="left"/>
      <w:pPr>
        <w:ind w:left="3600" w:hanging="360"/>
      </w:pPr>
    </w:lvl>
    <w:lvl w:ilvl="5" w:tplc="55DA2706">
      <w:start w:val="1"/>
      <w:numFmt w:val="lowerRoman"/>
      <w:lvlText w:val="%6."/>
      <w:lvlJc w:val="right"/>
      <w:pPr>
        <w:ind w:left="4320" w:hanging="180"/>
      </w:pPr>
    </w:lvl>
    <w:lvl w:ilvl="6" w:tplc="8E68923A">
      <w:start w:val="1"/>
      <w:numFmt w:val="decimal"/>
      <w:lvlText w:val="%7."/>
      <w:lvlJc w:val="left"/>
      <w:pPr>
        <w:ind w:left="5040" w:hanging="360"/>
      </w:pPr>
    </w:lvl>
    <w:lvl w:ilvl="7" w:tplc="42CABDCE">
      <w:start w:val="1"/>
      <w:numFmt w:val="lowerLetter"/>
      <w:lvlText w:val="%8."/>
      <w:lvlJc w:val="left"/>
      <w:pPr>
        <w:ind w:left="5760" w:hanging="360"/>
      </w:pPr>
    </w:lvl>
    <w:lvl w:ilvl="8" w:tplc="1ED2A91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48704A"/>
    <w:multiLevelType w:val="hybridMultilevel"/>
    <w:tmpl w:val="FFFFFFFF"/>
    <w:lvl w:ilvl="0" w:tplc="84C4B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F981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CA5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C7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EF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1E61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C2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16B7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20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87CBE"/>
    <w:multiLevelType w:val="hybridMultilevel"/>
    <w:tmpl w:val="FFFFFFFF"/>
    <w:lvl w:ilvl="0" w:tplc="FC7CB5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4F0B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2A9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081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EC1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BE0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44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B27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40D8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04EF42"/>
    <w:multiLevelType w:val="hybridMultilevel"/>
    <w:tmpl w:val="EE64F982"/>
    <w:lvl w:ilvl="0" w:tplc="A3CA2860">
      <w:start w:val="6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3080FA84">
      <w:start w:val="1"/>
      <w:numFmt w:val="lowerLetter"/>
      <w:lvlText w:val="%2."/>
      <w:lvlJc w:val="left"/>
      <w:pPr>
        <w:ind w:left="1440" w:hanging="360"/>
      </w:pPr>
    </w:lvl>
    <w:lvl w:ilvl="2" w:tplc="3642CFBC">
      <w:start w:val="1"/>
      <w:numFmt w:val="lowerRoman"/>
      <w:lvlText w:val="%3."/>
      <w:lvlJc w:val="right"/>
      <w:pPr>
        <w:ind w:left="2160" w:hanging="180"/>
      </w:pPr>
    </w:lvl>
    <w:lvl w:ilvl="3" w:tplc="0750F6A8">
      <w:start w:val="1"/>
      <w:numFmt w:val="decimal"/>
      <w:lvlText w:val="%4."/>
      <w:lvlJc w:val="left"/>
      <w:pPr>
        <w:ind w:left="2880" w:hanging="360"/>
      </w:pPr>
    </w:lvl>
    <w:lvl w:ilvl="4" w:tplc="1F706D76">
      <w:start w:val="1"/>
      <w:numFmt w:val="lowerLetter"/>
      <w:lvlText w:val="%5."/>
      <w:lvlJc w:val="left"/>
      <w:pPr>
        <w:ind w:left="3600" w:hanging="360"/>
      </w:pPr>
    </w:lvl>
    <w:lvl w:ilvl="5" w:tplc="A58C67AA">
      <w:start w:val="1"/>
      <w:numFmt w:val="lowerRoman"/>
      <w:lvlText w:val="%6."/>
      <w:lvlJc w:val="right"/>
      <w:pPr>
        <w:ind w:left="4320" w:hanging="180"/>
      </w:pPr>
    </w:lvl>
    <w:lvl w:ilvl="6" w:tplc="7CDC9FE6">
      <w:start w:val="1"/>
      <w:numFmt w:val="decimal"/>
      <w:lvlText w:val="%7."/>
      <w:lvlJc w:val="left"/>
      <w:pPr>
        <w:ind w:left="5040" w:hanging="360"/>
      </w:pPr>
    </w:lvl>
    <w:lvl w:ilvl="7" w:tplc="D53617F6">
      <w:start w:val="1"/>
      <w:numFmt w:val="lowerLetter"/>
      <w:lvlText w:val="%8."/>
      <w:lvlJc w:val="left"/>
      <w:pPr>
        <w:ind w:left="5760" w:hanging="360"/>
      </w:pPr>
    </w:lvl>
    <w:lvl w:ilvl="8" w:tplc="9B50F30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78888F"/>
    <w:multiLevelType w:val="hybridMultilevel"/>
    <w:tmpl w:val="FFFFFFFF"/>
    <w:lvl w:ilvl="0" w:tplc="1438275C">
      <w:start w:val="1"/>
      <w:numFmt w:val="decimal"/>
      <w:lvlText w:val="%1."/>
      <w:lvlJc w:val="left"/>
      <w:pPr>
        <w:ind w:left="720" w:hanging="360"/>
      </w:pPr>
    </w:lvl>
    <w:lvl w:ilvl="1" w:tplc="48C88DD4">
      <w:start w:val="1"/>
      <w:numFmt w:val="lowerLetter"/>
      <w:lvlText w:val="%2."/>
      <w:lvlJc w:val="left"/>
      <w:pPr>
        <w:ind w:left="1440" w:hanging="360"/>
      </w:pPr>
    </w:lvl>
    <w:lvl w:ilvl="2" w:tplc="6B48322E">
      <w:start w:val="1"/>
      <w:numFmt w:val="lowerRoman"/>
      <w:lvlText w:val="%3."/>
      <w:lvlJc w:val="right"/>
      <w:pPr>
        <w:ind w:left="2160" w:hanging="180"/>
      </w:pPr>
    </w:lvl>
    <w:lvl w:ilvl="3" w:tplc="6128D25C">
      <w:start w:val="1"/>
      <w:numFmt w:val="decimal"/>
      <w:lvlText w:val="%4."/>
      <w:lvlJc w:val="left"/>
      <w:pPr>
        <w:ind w:left="2880" w:hanging="360"/>
      </w:pPr>
    </w:lvl>
    <w:lvl w:ilvl="4" w:tplc="A1D01E3C">
      <w:start w:val="1"/>
      <w:numFmt w:val="lowerLetter"/>
      <w:lvlText w:val="%5."/>
      <w:lvlJc w:val="left"/>
      <w:pPr>
        <w:ind w:left="3600" w:hanging="360"/>
      </w:pPr>
    </w:lvl>
    <w:lvl w:ilvl="5" w:tplc="6D1C3FF4">
      <w:start w:val="1"/>
      <w:numFmt w:val="lowerRoman"/>
      <w:lvlText w:val="%6."/>
      <w:lvlJc w:val="right"/>
      <w:pPr>
        <w:ind w:left="4320" w:hanging="180"/>
      </w:pPr>
    </w:lvl>
    <w:lvl w:ilvl="6" w:tplc="E3688852">
      <w:start w:val="1"/>
      <w:numFmt w:val="decimal"/>
      <w:lvlText w:val="%7."/>
      <w:lvlJc w:val="left"/>
      <w:pPr>
        <w:ind w:left="5040" w:hanging="360"/>
      </w:pPr>
    </w:lvl>
    <w:lvl w:ilvl="7" w:tplc="4FCA5EC6">
      <w:start w:val="1"/>
      <w:numFmt w:val="lowerLetter"/>
      <w:lvlText w:val="%8."/>
      <w:lvlJc w:val="left"/>
      <w:pPr>
        <w:ind w:left="5760" w:hanging="360"/>
      </w:pPr>
    </w:lvl>
    <w:lvl w:ilvl="8" w:tplc="55E223F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F768A9"/>
    <w:multiLevelType w:val="hybridMultilevel"/>
    <w:tmpl w:val="8B663E00"/>
    <w:lvl w:ilvl="0" w:tplc="DD909BAE">
      <w:start w:val="2"/>
      <w:numFmt w:val="decimal"/>
      <w:lvlText w:val="%1)"/>
      <w:lvlJc w:val="left"/>
      <w:pPr>
        <w:ind w:left="720" w:hanging="360"/>
      </w:pPr>
      <w:rPr>
        <w:rFonts w:ascii="Segoe UI" w:hAnsi="Segoe UI" w:hint="default"/>
      </w:rPr>
    </w:lvl>
    <w:lvl w:ilvl="1" w:tplc="0A328F1A">
      <w:start w:val="1"/>
      <w:numFmt w:val="lowerLetter"/>
      <w:lvlText w:val="%2."/>
      <w:lvlJc w:val="left"/>
      <w:pPr>
        <w:ind w:left="1440" w:hanging="360"/>
      </w:pPr>
    </w:lvl>
    <w:lvl w:ilvl="2" w:tplc="81A88F56">
      <w:start w:val="1"/>
      <w:numFmt w:val="lowerRoman"/>
      <w:lvlText w:val="%3."/>
      <w:lvlJc w:val="right"/>
      <w:pPr>
        <w:ind w:left="2160" w:hanging="180"/>
      </w:pPr>
    </w:lvl>
    <w:lvl w:ilvl="3" w:tplc="471EA848">
      <w:start w:val="1"/>
      <w:numFmt w:val="decimal"/>
      <w:lvlText w:val="%4."/>
      <w:lvlJc w:val="left"/>
      <w:pPr>
        <w:ind w:left="2880" w:hanging="360"/>
      </w:pPr>
    </w:lvl>
    <w:lvl w:ilvl="4" w:tplc="7EB2E954">
      <w:start w:val="1"/>
      <w:numFmt w:val="lowerLetter"/>
      <w:lvlText w:val="%5."/>
      <w:lvlJc w:val="left"/>
      <w:pPr>
        <w:ind w:left="3600" w:hanging="360"/>
      </w:pPr>
    </w:lvl>
    <w:lvl w:ilvl="5" w:tplc="D6FC3106">
      <w:start w:val="1"/>
      <w:numFmt w:val="lowerRoman"/>
      <w:lvlText w:val="%6."/>
      <w:lvlJc w:val="right"/>
      <w:pPr>
        <w:ind w:left="4320" w:hanging="180"/>
      </w:pPr>
    </w:lvl>
    <w:lvl w:ilvl="6" w:tplc="3D2A0392">
      <w:start w:val="1"/>
      <w:numFmt w:val="decimal"/>
      <w:lvlText w:val="%7."/>
      <w:lvlJc w:val="left"/>
      <w:pPr>
        <w:ind w:left="5040" w:hanging="360"/>
      </w:pPr>
    </w:lvl>
    <w:lvl w:ilvl="7" w:tplc="5BBA76E4">
      <w:start w:val="1"/>
      <w:numFmt w:val="lowerLetter"/>
      <w:lvlText w:val="%8."/>
      <w:lvlJc w:val="left"/>
      <w:pPr>
        <w:ind w:left="5760" w:hanging="360"/>
      </w:pPr>
    </w:lvl>
    <w:lvl w:ilvl="8" w:tplc="A500930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EA297"/>
    <w:multiLevelType w:val="hybridMultilevel"/>
    <w:tmpl w:val="FFFFFFFF"/>
    <w:lvl w:ilvl="0" w:tplc="C79ADBE4">
      <w:start w:val="2"/>
      <w:numFmt w:val="decimal"/>
      <w:lvlText w:val="%1."/>
      <w:lvlJc w:val="left"/>
      <w:pPr>
        <w:ind w:left="720" w:hanging="360"/>
      </w:pPr>
    </w:lvl>
    <w:lvl w:ilvl="1" w:tplc="77B0393E">
      <w:start w:val="1"/>
      <w:numFmt w:val="lowerLetter"/>
      <w:lvlText w:val="%2."/>
      <w:lvlJc w:val="left"/>
      <w:pPr>
        <w:ind w:left="1440" w:hanging="360"/>
      </w:pPr>
    </w:lvl>
    <w:lvl w:ilvl="2" w:tplc="7A8CA84E">
      <w:start w:val="1"/>
      <w:numFmt w:val="lowerRoman"/>
      <w:lvlText w:val="%3."/>
      <w:lvlJc w:val="right"/>
      <w:pPr>
        <w:ind w:left="2160" w:hanging="180"/>
      </w:pPr>
    </w:lvl>
    <w:lvl w:ilvl="3" w:tplc="5B261656">
      <w:start w:val="1"/>
      <w:numFmt w:val="decimal"/>
      <w:lvlText w:val="%4."/>
      <w:lvlJc w:val="left"/>
      <w:pPr>
        <w:ind w:left="2880" w:hanging="360"/>
      </w:pPr>
    </w:lvl>
    <w:lvl w:ilvl="4" w:tplc="552CEBE6">
      <w:start w:val="1"/>
      <w:numFmt w:val="lowerLetter"/>
      <w:lvlText w:val="%5."/>
      <w:lvlJc w:val="left"/>
      <w:pPr>
        <w:ind w:left="3600" w:hanging="360"/>
      </w:pPr>
    </w:lvl>
    <w:lvl w:ilvl="5" w:tplc="86DAC640">
      <w:start w:val="1"/>
      <w:numFmt w:val="lowerRoman"/>
      <w:lvlText w:val="%6."/>
      <w:lvlJc w:val="right"/>
      <w:pPr>
        <w:ind w:left="4320" w:hanging="180"/>
      </w:pPr>
    </w:lvl>
    <w:lvl w:ilvl="6" w:tplc="3E7EC520">
      <w:start w:val="1"/>
      <w:numFmt w:val="decimal"/>
      <w:lvlText w:val="%7."/>
      <w:lvlJc w:val="left"/>
      <w:pPr>
        <w:ind w:left="5040" w:hanging="360"/>
      </w:pPr>
    </w:lvl>
    <w:lvl w:ilvl="7" w:tplc="F642D5EC">
      <w:start w:val="1"/>
      <w:numFmt w:val="lowerLetter"/>
      <w:lvlText w:val="%8."/>
      <w:lvlJc w:val="left"/>
      <w:pPr>
        <w:ind w:left="5760" w:hanging="360"/>
      </w:pPr>
    </w:lvl>
    <w:lvl w:ilvl="8" w:tplc="509E37F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1EFC7"/>
    <w:multiLevelType w:val="hybridMultilevel"/>
    <w:tmpl w:val="FFFFFFFF"/>
    <w:lvl w:ilvl="0" w:tplc="43F802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2E21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944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6E6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8A49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7690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8E2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ED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82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416967">
    <w:abstractNumId w:val="15"/>
  </w:num>
  <w:num w:numId="2" w16cid:durableId="1626736843">
    <w:abstractNumId w:val="31"/>
  </w:num>
  <w:num w:numId="3" w16cid:durableId="1256941664">
    <w:abstractNumId w:val="29"/>
  </w:num>
  <w:num w:numId="4" w16cid:durableId="1840851561">
    <w:abstractNumId w:val="10"/>
  </w:num>
  <w:num w:numId="5" w16cid:durableId="1164933848">
    <w:abstractNumId w:val="5"/>
  </w:num>
  <w:num w:numId="6" w16cid:durableId="127673929">
    <w:abstractNumId w:val="32"/>
  </w:num>
  <w:num w:numId="7" w16cid:durableId="367485147">
    <w:abstractNumId w:val="23"/>
  </w:num>
  <w:num w:numId="8" w16cid:durableId="1641030252">
    <w:abstractNumId w:val="16"/>
  </w:num>
  <w:num w:numId="9" w16cid:durableId="1750880371">
    <w:abstractNumId w:val="7"/>
  </w:num>
  <w:num w:numId="10" w16cid:durableId="1261719548">
    <w:abstractNumId w:val="21"/>
  </w:num>
  <w:num w:numId="11" w16cid:durableId="778842182">
    <w:abstractNumId w:val="8"/>
  </w:num>
  <w:num w:numId="12" w16cid:durableId="2052071009">
    <w:abstractNumId w:val="6"/>
  </w:num>
  <w:num w:numId="13" w16cid:durableId="1556820497">
    <w:abstractNumId w:val="24"/>
  </w:num>
  <w:num w:numId="14" w16cid:durableId="878322306">
    <w:abstractNumId w:val="11"/>
  </w:num>
  <w:num w:numId="15" w16cid:durableId="314725882">
    <w:abstractNumId w:val="20"/>
  </w:num>
  <w:num w:numId="16" w16cid:durableId="1037895250">
    <w:abstractNumId w:val="14"/>
  </w:num>
  <w:num w:numId="17" w16cid:durableId="1224178579">
    <w:abstractNumId w:val="12"/>
  </w:num>
  <w:num w:numId="18" w16cid:durableId="1663656644">
    <w:abstractNumId w:val="22"/>
  </w:num>
  <w:num w:numId="19" w16cid:durableId="979924741">
    <w:abstractNumId w:val="9"/>
  </w:num>
  <w:num w:numId="20" w16cid:durableId="1263227756">
    <w:abstractNumId w:val="28"/>
  </w:num>
  <w:num w:numId="21" w16cid:durableId="932250979">
    <w:abstractNumId w:val="4"/>
  </w:num>
  <w:num w:numId="22" w16cid:durableId="879781496">
    <w:abstractNumId w:val="3"/>
  </w:num>
  <w:num w:numId="23" w16cid:durableId="731391740">
    <w:abstractNumId w:val="0"/>
  </w:num>
  <w:num w:numId="24" w16cid:durableId="1113285110">
    <w:abstractNumId w:val="30"/>
  </w:num>
  <w:num w:numId="25" w16cid:durableId="1408845349">
    <w:abstractNumId w:val="25"/>
  </w:num>
  <w:num w:numId="26" w16cid:durableId="1441804957">
    <w:abstractNumId w:val="27"/>
  </w:num>
  <w:num w:numId="27" w16cid:durableId="526216844">
    <w:abstractNumId w:val="18"/>
  </w:num>
  <w:num w:numId="28" w16cid:durableId="856234185">
    <w:abstractNumId w:val="19"/>
  </w:num>
  <w:num w:numId="29" w16cid:durableId="1021584570">
    <w:abstractNumId w:val="13"/>
  </w:num>
  <w:num w:numId="30" w16cid:durableId="302085715">
    <w:abstractNumId w:val="17"/>
  </w:num>
  <w:num w:numId="31" w16cid:durableId="32507716">
    <w:abstractNumId w:val="26"/>
  </w:num>
  <w:num w:numId="32" w16cid:durableId="1993290190">
    <w:abstractNumId w:val="1"/>
  </w:num>
  <w:num w:numId="33" w16cid:durableId="49854152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exMDM0sjAwM7FQ0lEKTi0uzszPAykwqwUAe1+LyywAAAA="/>
  </w:docVars>
  <w:rsids>
    <w:rsidRoot w:val="004938F3"/>
    <w:rsid w:val="000064D1"/>
    <w:rsid w:val="000253A8"/>
    <w:rsid w:val="00043297"/>
    <w:rsid w:val="0005378E"/>
    <w:rsid w:val="0007024C"/>
    <w:rsid w:val="00074F27"/>
    <w:rsid w:val="000861BD"/>
    <w:rsid w:val="0009119E"/>
    <w:rsid w:val="00093A26"/>
    <w:rsid w:val="0009660B"/>
    <w:rsid w:val="000B3B1D"/>
    <w:rsid w:val="000B690A"/>
    <w:rsid w:val="000C33B0"/>
    <w:rsid w:val="000F22DB"/>
    <w:rsid w:val="000F6B2D"/>
    <w:rsid w:val="00101BFB"/>
    <w:rsid w:val="0010557E"/>
    <w:rsid w:val="001174A6"/>
    <w:rsid w:val="001205AA"/>
    <w:rsid w:val="00122F2A"/>
    <w:rsid w:val="001274E4"/>
    <w:rsid w:val="00134959"/>
    <w:rsid w:val="00134CE1"/>
    <w:rsid w:val="00136715"/>
    <w:rsid w:val="00143DF5"/>
    <w:rsid w:val="00144695"/>
    <w:rsid w:val="001A0A35"/>
    <w:rsid w:val="001A28B5"/>
    <w:rsid w:val="001B00E3"/>
    <w:rsid w:val="001B02D3"/>
    <w:rsid w:val="001B2D1B"/>
    <w:rsid w:val="001B43F1"/>
    <w:rsid w:val="001F1043"/>
    <w:rsid w:val="001F56E5"/>
    <w:rsid w:val="00203711"/>
    <w:rsid w:val="00214D2A"/>
    <w:rsid w:val="00225ABD"/>
    <w:rsid w:val="00233D70"/>
    <w:rsid w:val="002376DA"/>
    <w:rsid w:val="0024460F"/>
    <w:rsid w:val="00247EB6"/>
    <w:rsid w:val="00247F79"/>
    <w:rsid w:val="002532A6"/>
    <w:rsid w:val="00277D69"/>
    <w:rsid w:val="00287D14"/>
    <w:rsid w:val="0029044C"/>
    <w:rsid w:val="002A691D"/>
    <w:rsid w:val="002B08B2"/>
    <w:rsid w:val="002B577E"/>
    <w:rsid w:val="002C0222"/>
    <w:rsid w:val="002D258A"/>
    <w:rsid w:val="002D7A1C"/>
    <w:rsid w:val="002E4FA9"/>
    <w:rsid w:val="002F52EF"/>
    <w:rsid w:val="002F64CC"/>
    <w:rsid w:val="00306298"/>
    <w:rsid w:val="00326138"/>
    <w:rsid w:val="0035407D"/>
    <w:rsid w:val="003543ED"/>
    <w:rsid w:val="0036761A"/>
    <w:rsid w:val="003A5241"/>
    <w:rsid w:val="003A609E"/>
    <w:rsid w:val="003A7912"/>
    <w:rsid w:val="003B76C2"/>
    <w:rsid w:val="003D0D87"/>
    <w:rsid w:val="003D59A0"/>
    <w:rsid w:val="003E1EB7"/>
    <w:rsid w:val="003E25F7"/>
    <w:rsid w:val="003E27B9"/>
    <w:rsid w:val="003E4F66"/>
    <w:rsid w:val="003F079F"/>
    <w:rsid w:val="004037BF"/>
    <w:rsid w:val="00403BFF"/>
    <w:rsid w:val="00414E7F"/>
    <w:rsid w:val="00415678"/>
    <w:rsid w:val="00430469"/>
    <w:rsid w:val="004449FE"/>
    <w:rsid w:val="004565C5"/>
    <w:rsid w:val="00461AB8"/>
    <w:rsid w:val="004938F3"/>
    <w:rsid w:val="00497C17"/>
    <w:rsid w:val="004C1AC4"/>
    <w:rsid w:val="004C29D7"/>
    <w:rsid w:val="004C2F54"/>
    <w:rsid w:val="004C4F0F"/>
    <w:rsid w:val="004D25C7"/>
    <w:rsid w:val="004D379D"/>
    <w:rsid w:val="004D4A15"/>
    <w:rsid w:val="004E122C"/>
    <w:rsid w:val="004E1788"/>
    <w:rsid w:val="004F0885"/>
    <w:rsid w:val="005005F1"/>
    <w:rsid w:val="0052245D"/>
    <w:rsid w:val="005A2860"/>
    <w:rsid w:val="005A4418"/>
    <w:rsid w:val="005A64F9"/>
    <w:rsid w:val="005B12D7"/>
    <w:rsid w:val="005B6CD0"/>
    <w:rsid w:val="005C4D3A"/>
    <w:rsid w:val="005D1469"/>
    <w:rsid w:val="005D367D"/>
    <w:rsid w:val="005D5C77"/>
    <w:rsid w:val="005E2CC7"/>
    <w:rsid w:val="005E5C2B"/>
    <w:rsid w:val="005F15BB"/>
    <w:rsid w:val="005F18B7"/>
    <w:rsid w:val="005F4F5E"/>
    <w:rsid w:val="00617A13"/>
    <w:rsid w:val="00631B92"/>
    <w:rsid w:val="00636EB2"/>
    <w:rsid w:val="0063781C"/>
    <w:rsid w:val="00641012"/>
    <w:rsid w:val="006451E7"/>
    <w:rsid w:val="006559DF"/>
    <w:rsid w:val="006588C1"/>
    <w:rsid w:val="00661A92"/>
    <w:rsid w:val="00665DB5"/>
    <w:rsid w:val="00687951"/>
    <w:rsid w:val="0069382F"/>
    <w:rsid w:val="006C6E8A"/>
    <w:rsid w:val="006D051B"/>
    <w:rsid w:val="006D0A72"/>
    <w:rsid w:val="006D26AF"/>
    <w:rsid w:val="006E68EC"/>
    <w:rsid w:val="00704FB2"/>
    <w:rsid w:val="00705D59"/>
    <w:rsid w:val="00716EF0"/>
    <w:rsid w:val="00730927"/>
    <w:rsid w:val="0073261D"/>
    <w:rsid w:val="00733AC3"/>
    <w:rsid w:val="00737FD3"/>
    <w:rsid w:val="00741460"/>
    <w:rsid w:val="0076136F"/>
    <w:rsid w:val="00763864"/>
    <w:rsid w:val="0078271B"/>
    <w:rsid w:val="00785DB7"/>
    <w:rsid w:val="00787594"/>
    <w:rsid w:val="00787CFA"/>
    <w:rsid w:val="007A620C"/>
    <w:rsid w:val="007A7CF0"/>
    <w:rsid w:val="007D374C"/>
    <w:rsid w:val="00823BA6"/>
    <w:rsid w:val="00827116"/>
    <w:rsid w:val="008357E5"/>
    <w:rsid w:val="008458BB"/>
    <w:rsid w:val="00852B09"/>
    <w:rsid w:val="00853629"/>
    <w:rsid w:val="00870A15"/>
    <w:rsid w:val="00881D73"/>
    <w:rsid w:val="00897529"/>
    <w:rsid w:val="008B122C"/>
    <w:rsid w:val="008B18DF"/>
    <w:rsid w:val="008B66B7"/>
    <w:rsid w:val="008C5C0F"/>
    <w:rsid w:val="008D2997"/>
    <w:rsid w:val="008D4952"/>
    <w:rsid w:val="008D6B79"/>
    <w:rsid w:val="008E5944"/>
    <w:rsid w:val="008F62BD"/>
    <w:rsid w:val="00906840"/>
    <w:rsid w:val="009268E6"/>
    <w:rsid w:val="00926F2F"/>
    <w:rsid w:val="009318AB"/>
    <w:rsid w:val="00932797"/>
    <w:rsid w:val="00934CAC"/>
    <w:rsid w:val="009552FD"/>
    <w:rsid w:val="00956525"/>
    <w:rsid w:val="0096037F"/>
    <w:rsid w:val="00961681"/>
    <w:rsid w:val="009926C9"/>
    <w:rsid w:val="009E0561"/>
    <w:rsid w:val="009F1C17"/>
    <w:rsid w:val="00A00772"/>
    <w:rsid w:val="00A016E6"/>
    <w:rsid w:val="00A10082"/>
    <w:rsid w:val="00A138C8"/>
    <w:rsid w:val="00A20243"/>
    <w:rsid w:val="00A24EC9"/>
    <w:rsid w:val="00A35BBF"/>
    <w:rsid w:val="00A448B4"/>
    <w:rsid w:val="00A547C7"/>
    <w:rsid w:val="00A6560F"/>
    <w:rsid w:val="00A7210E"/>
    <w:rsid w:val="00A74BAC"/>
    <w:rsid w:val="00A819CB"/>
    <w:rsid w:val="00A8332F"/>
    <w:rsid w:val="00A9063B"/>
    <w:rsid w:val="00A91633"/>
    <w:rsid w:val="00AB2CBB"/>
    <w:rsid w:val="00AB6046"/>
    <w:rsid w:val="00AC4DD5"/>
    <w:rsid w:val="00AC6B11"/>
    <w:rsid w:val="00AD277F"/>
    <w:rsid w:val="00AE0683"/>
    <w:rsid w:val="00AF495C"/>
    <w:rsid w:val="00AF53B3"/>
    <w:rsid w:val="00B07AC9"/>
    <w:rsid w:val="00B171F9"/>
    <w:rsid w:val="00B526A7"/>
    <w:rsid w:val="00B529CA"/>
    <w:rsid w:val="00B52FFB"/>
    <w:rsid w:val="00B74389"/>
    <w:rsid w:val="00B76FB7"/>
    <w:rsid w:val="00B8447D"/>
    <w:rsid w:val="00B8527C"/>
    <w:rsid w:val="00B94E33"/>
    <w:rsid w:val="00B95365"/>
    <w:rsid w:val="00BB531A"/>
    <w:rsid w:val="00BB759E"/>
    <w:rsid w:val="00BC2597"/>
    <w:rsid w:val="00BC62BA"/>
    <w:rsid w:val="00BE7A5F"/>
    <w:rsid w:val="00BF0035"/>
    <w:rsid w:val="00BF4E99"/>
    <w:rsid w:val="00BF5B20"/>
    <w:rsid w:val="00BF7E9D"/>
    <w:rsid w:val="00C0157D"/>
    <w:rsid w:val="00C22E8C"/>
    <w:rsid w:val="00C35407"/>
    <w:rsid w:val="00C360DD"/>
    <w:rsid w:val="00C53BEE"/>
    <w:rsid w:val="00C5E03F"/>
    <w:rsid w:val="00C74944"/>
    <w:rsid w:val="00C82754"/>
    <w:rsid w:val="00C91A33"/>
    <w:rsid w:val="00C96F0B"/>
    <w:rsid w:val="00CB2ADE"/>
    <w:rsid w:val="00CE7527"/>
    <w:rsid w:val="00CF0899"/>
    <w:rsid w:val="00CF16ED"/>
    <w:rsid w:val="00CF4C5E"/>
    <w:rsid w:val="00CF7579"/>
    <w:rsid w:val="00CF7E31"/>
    <w:rsid w:val="00D124EB"/>
    <w:rsid w:val="00D17576"/>
    <w:rsid w:val="00D21923"/>
    <w:rsid w:val="00D241D5"/>
    <w:rsid w:val="00D261F5"/>
    <w:rsid w:val="00D26A5A"/>
    <w:rsid w:val="00D2757D"/>
    <w:rsid w:val="00D306CF"/>
    <w:rsid w:val="00D362A5"/>
    <w:rsid w:val="00D5083F"/>
    <w:rsid w:val="00D517CB"/>
    <w:rsid w:val="00D557BC"/>
    <w:rsid w:val="00D80700"/>
    <w:rsid w:val="00D83E2A"/>
    <w:rsid w:val="00D8533C"/>
    <w:rsid w:val="00DA1814"/>
    <w:rsid w:val="00DA372C"/>
    <w:rsid w:val="00DA3F11"/>
    <w:rsid w:val="00DC56A1"/>
    <w:rsid w:val="00DC66DB"/>
    <w:rsid w:val="00DD4B18"/>
    <w:rsid w:val="00DE40EF"/>
    <w:rsid w:val="00DE4A6D"/>
    <w:rsid w:val="00E0708F"/>
    <w:rsid w:val="00E07D91"/>
    <w:rsid w:val="00E17268"/>
    <w:rsid w:val="00E516FD"/>
    <w:rsid w:val="00E642E9"/>
    <w:rsid w:val="00E85F44"/>
    <w:rsid w:val="00EA46CB"/>
    <w:rsid w:val="00EB12D8"/>
    <w:rsid w:val="00EB665A"/>
    <w:rsid w:val="00EC1E58"/>
    <w:rsid w:val="00ED209D"/>
    <w:rsid w:val="00EE0270"/>
    <w:rsid w:val="00EE16FA"/>
    <w:rsid w:val="00EE55BD"/>
    <w:rsid w:val="00EF464A"/>
    <w:rsid w:val="00F10153"/>
    <w:rsid w:val="00F159BD"/>
    <w:rsid w:val="00F31496"/>
    <w:rsid w:val="00F3289A"/>
    <w:rsid w:val="00F3453A"/>
    <w:rsid w:val="00F51939"/>
    <w:rsid w:val="00F6438B"/>
    <w:rsid w:val="00F82DB3"/>
    <w:rsid w:val="00F91D44"/>
    <w:rsid w:val="00FB4089"/>
    <w:rsid w:val="00FD5D53"/>
    <w:rsid w:val="00FF0B16"/>
    <w:rsid w:val="00FF2A41"/>
    <w:rsid w:val="00FF699E"/>
    <w:rsid w:val="01177FA2"/>
    <w:rsid w:val="011A3AA4"/>
    <w:rsid w:val="017B00DE"/>
    <w:rsid w:val="01B0A5A9"/>
    <w:rsid w:val="01BA373A"/>
    <w:rsid w:val="01C12E5A"/>
    <w:rsid w:val="02015922"/>
    <w:rsid w:val="021A817F"/>
    <w:rsid w:val="0280E687"/>
    <w:rsid w:val="02AB6E11"/>
    <w:rsid w:val="02B7E020"/>
    <w:rsid w:val="02B9AC65"/>
    <w:rsid w:val="02CB4121"/>
    <w:rsid w:val="030ADF48"/>
    <w:rsid w:val="0356079B"/>
    <w:rsid w:val="03728394"/>
    <w:rsid w:val="03F30F28"/>
    <w:rsid w:val="04428826"/>
    <w:rsid w:val="044329BA"/>
    <w:rsid w:val="04949752"/>
    <w:rsid w:val="04FE84F0"/>
    <w:rsid w:val="052597EE"/>
    <w:rsid w:val="055913FA"/>
    <w:rsid w:val="057ABA7F"/>
    <w:rsid w:val="057D8765"/>
    <w:rsid w:val="058B46AB"/>
    <w:rsid w:val="058EEF03"/>
    <w:rsid w:val="05D5E000"/>
    <w:rsid w:val="05E26A76"/>
    <w:rsid w:val="0601E6CD"/>
    <w:rsid w:val="062F6034"/>
    <w:rsid w:val="065E8B33"/>
    <w:rsid w:val="067DCE7A"/>
    <w:rsid w:val="068FF528"/>
    <w:rsid w:val="069376FD"/>
    <w:rsid w:val="069955AC"/>
    <w:rsid w:val="06E64710"/>
    <w:rsid w:val="07C4635A"/>
    <w:rsid w:val="07F6655E"/>
    <w:rsid w:val="081FE72D"/>
    <w:rsid w:val="0826A669"/>
    <w:rsid w:val="08449AAC"/>
    <w:rsid w:val="08D613C1"/>
    <w:rsid w:val="08D92B6C"/>
    <w:rsid w:val="090FD598"/>
    <w:rsid w:val="0927DE0E"/>
    <w:rsid w:val="09C8DA8B"/>
    <w:rsid w:val="0A093A7A"/>
    <w:rsid w:val="0A3706A5"/>
    <w:rsid w:val="0A70D8DC"/>
    <w:rsid w:val="0A742647"/>
    <w:rsid w:val="0AE1A67D"/>
    <w:rsid w:val="0B0BDB6A"/>
    <w:rsid w:val="0B1038A8"/>
    <w:rsid w:val="0B16A0C6"/>
    <w:rsid w:val="0B50626D"/>
    <w:rsid w:val="0B549E17"/>
    <w:rsid w:val="0B5FEBA7"/>
    <w:rsid w:val="0B690706"/>
    <w:rsid w:val="0BBD6C72"/>
    <w:rsid w:val="0C1A286B"/>
    <w:rsid w:val="0C9C70C4"/>
    <w:rsid w:val="0CA0F26F"/>
    <w:rsid w:val="0CAF2551"/>
    <w:rsid w:val="0CE464DE"/>
    <w:rsid w:val="0CFC2995"/>
    <w:rsid w:val="0D1FB81C"/>
    <w:rsid w:val="0D515E55"/>
    <w:rsid w:val="0DC0B654"/>
    <w:rsid w:val="0E160033"/>
    <w:rsid w:val="0E305CE3"/>
    <w:rsid w:val="0EA0A7C8"/>
    <w:rsid w:val="0EF01A2F"/>
    <w:rsid w:val="0EF50D34"/>
    <w:rsid w:val="0F156131"/>
    <w:rsid w:val="0F43E4A9"/>
    <w:rsid w:val="0F51C92D"/>
    <w:rsid w:val="0F99D834"/>
    <w:rsid w:val="0FA05693"/>
    <w:rsid w:val="0FA8C913"/>
    <w:rsid w:val="0FB25FB3"/>
    <w:rsid w:val="0FB5E925"/>
    <w:rsid w:val="0FBE38E1"/>
    <w:rsid w:val="0FBEC8C1"/>
    <w:rsid w:val="0FD6FD63"/>
    <w:rsid w:val="0FF74067"/>
    <w:rsid w:val="0FF9128C"/>
    <w:rsid w:val="100F0197"/>
    <w:rsid w:val="10511033"/>
    <w:rsid w:val="105B1274"/>
    <w:rsid w:val="106C59EE"/>
    <w:rsid w:val="10B70C59"/>
    <w:rsid w:val="10BEFB1D"/>
    <w:rsid w:val="112E4D1A"/>
    <w:rsid w:val="113549CA"/>
    <w:rsid w:val="11709A4B"/>
    <w:rsid w:val="1177CF6D"/>
    <w:rsid w:val="11ABF02C"/>
    <w:rsid w:val="11B4CE3E"/>
    <w:rsid w:val="11BE1E38"/>
    <w:rsid w:val="11D8488A"/>
    <w:rsid w:val="11E1844C"/>
    <w:rsid w:val="11E3496A"/>
    <w:rsid w:val="121A2F6C"/>
    <w:rsid w:val="1248D430"/>
    <w:rsid w:val="125FA00B"/>
    <w:rsid w:val="126DB3C1"/>
    <w:rsid w:val="128C0456"/>
    <w:rsid w:val="12950D12"/>
    <w:rsid w:val="129A099E"/>
    <w:rsid w:val="12A155BF"/>
    <w:rsid w:val="1354BDFA"/>
    <w:rsid w:val="13710D45"/>
    <w:rsid w:val="13773C6C"/>
    <w:rsid w:val="13BF43AE"/>
    <w:rsid w:val="13CC222F"/>
    <w:rsid w:val="13CC67E0"/>
    <w:rsid w:val="1460001D"/>
    <w:rsid w:val="14C9915D"/>
    <w:rsid w:val="14CF1B93"/>
    <w:rsid w:val="150FE94C"/>
    <w:rsid w:val="152E875E"/>
    <w:rsid w:val="1549208A"/>
    <w:rsid w:val="1575E341"/>
    <w:rsid w:val="157ECD65"/>
    <w:rsid w:val="159C8129"/>
    <w:rsid w:val="15A7E254"/>
    <w:rsid w:val="15EC55B1"/>
    <w:rsid w:val="164B4090"/>
    <w:rsid w:val="16714827"/>
    <w:rsid w:val="1688BE6E"/>
    <w:rsid w:val="16900B81"/>
    <w:rsid w:val="1705806D"/>
    <w:rsid w:val="171C6809"/>
    <w:rsid w:val="17333EE6"/>
    <w:rsid w:val="1733415E"/>
    <w:rsid w:val="17A61ED1"/>
    <w:rsid w:val="17A6E89F"/>
    <w:rsid w:val="17BD6FAE"/>
    <w:rsid w:val="18027A96"/>
    <w:rsid w:val="181ECCAA"/>
    <w:rsid w:val="18386530"/>
    <w:rsid w:val="1899FD46"/>
    <w:rsid w:val="18A66DC0"/>
    <w:rsid w:val="18BD4116"/>
    <w:rsid w:val="1968B4F9"/>
    <w:rsid w:val="197750D6"/>
    <w:rsid w:val="19A2DCEF"/>
    <w:rsid w:val="1A184B02"/>
    <w:rsid w:val="1A3421FB"/>
    <w:rsid w:val="1A95287C"/>
    <w:rsid w:val="1AE753E6"/>
    <w:rsid w:val="1BA6DA42"/>
    <w:rsid w:val="1BA9512F"/>
    <w:rsid w:val="1BA9CA72"/>
    <w:rsid w:val="1BB7A502"/>
    <w:rsid w:val="1BC2333A"/>
    <w:rsid w:val="1BC4501B"/>
    <w:rsid w:val="1BCF4ADA"/>
    <w:rsid w:val="1BDE5B78"/>
    <w:rsid w:val="1BEAAAE3"/>
    <w:rsid w:val="1D2907C5"/>
    <w:rsid w:val="1D446BBD"/>
    <w:rsid w:val="1D4818EE"/>
    <w:rsid w:val="1D514D0B"/>
    <w:rsid w:val="1D5E039B"/>
    <w:rsid w:val="1D637A48"/>
    <w:rsid w:val="1E1F60F1"/>
    <w:rsid w:val="1EC83452"/>
    <w:rsid w:val="1EE5960E"/>
    <w:rsid w:val="1EFF4AA9"/>
    <w:rsid w:val="1F01C44D"/>
    <w:rsid w:val="1F2CB375"/>
    <w:rsid w:val="1F2FAE1C"/>
    <w:rsid w:val="1F866557"/>
    <w:rsid w:val="1FE2E766"/>
    <w:rsid w:val="1FFEDD4A"/>
    <w:rsid w:val="202B33B3"/>
    <w:rsid w:val="2061CB6D"/>
    <w:rsid w:val="206404B3"/>
    <w:rsid w:val="206FD57C"/>
    <w:rsid w:val="20703FEB"/>
    <w:rsid w:val="209B1B0A"/>
    <w:rsid w:val="20A22EAC"/>
    <w:rsid w:val="212B8E69"/>
    <w:rsid w:val="21332DBD"/>
    <w:rsid w:val="2134325C"/>
    <w:rsid w:val="2186F077"/>
    <w:rsid w:val="2242EC8E"/>
    <w:rsid w:val="22787D40"/>
    <w:rsid w:val="228DBCA0"/>
    <w:rsid w:val="22920331"/>
    <w:rsid w:val="22B787D3"/>
    <w:rsid w:val="22D23E01"/>
    <w:rsid w:val="22DA964E"/>
    <w:rsid w:val="22F2FA52"/>
    <w:rsid w:val="2315C25D"/>
    <w:rsid w:val="233479BD"/>
    <w:rsid w:val="233B6028"/>
    <w:rsid w:val="2363CC28"/>
    <w:rsid w:val="236B93B9"/>
    <w:rsid w:val="236BCAFE"/>
    <w:rsid w:val="23A05DC8"/>
    <w:rsid w:val="23A7CABA"/>
    <w:rsid w:val="23D2BBCC"/>
    <w:rsid w:val="2400C961"/>
    <w:rsid w:val="24184CAF"/>
    <w:rsid w:val="247666AF"/>
    <w:rsid w:val="2478B269"/>
    <w:rsid w:val="24E6FAB1"/>
    <w:rsid w:val="252BA258"/>
    <w:rsid w:val="2556AC3C"/>
    <w:rsid w:val="255F3000"/>
    <w:rsid w:val="256AE372"/>
    <w:rsid w:val="256E8C2D"/>
    <w:rsid w:val="25B01E02"/>
    <w:rsid w:val="25BDD16D"/>
    <w:rsid w:val="25C24A47"/>
    <w:rsid w:val="25CD770F"/>
    <w:rsid w:val="25D36E83"/>
    <w:rsid w:val="260076F3"/>
    <w:rsid w:val="2697F9A3"/>
    <w:rsid w:val="26D06D2E"/>
    <w:rsid w:val="26D8C42B"/>
    <w:rsid w:val="26F27C9D"/>
    <w:rsid w:val="26F371BF"/>
    <w:rsid w:val="278ACF47"/>
    <w:rsid w:val="278F3417"/>
    <w:rsid w:val="27992D89"/>
    <w:rsid w:val="27A888EC"/>
    <w:rsid w:val="27AE0771"/>
    <w:rsid w:val="27CEE4FB"/>
    <w:rsid w:val="28106F88"/>
    <w:rsid w:val="2822E07E"/>
    <w:rsid w:val="288460A9"/>
    <w:rsid w:val="288EB1A5"/>
    <w:rsid w:val="2892A7BA"/>
    <w:rsid w:val="28B6AC90"/>
    <w:rsid w:val="28B832F9"/>
    <w:rsid w:val="28F32760"/>
    <w:rsid w:val="2921C0C1"/>
    <w:rsid w:val="2938486E"/>
    <w:rsid w:val="295A299C"/>
    <w:rsid w:val="297FA0DA"/>
    <w:rsid w:val="2980F273"/>
    <w:rsid w:val="29B6843A"/>
    <w:rsid w:val="29BEB0DF"/>
    <w:rsid w:val="29D9A0AF"/>
    <w:rsid w:val="2A0C5157"/>
    <w:rsid w:val="2A183ED0"/>
    <w:rsid w:val="2A5676DA"/>
    <w:rsid w:val="2A891699"/>
    <w:rsid w:val="2AC16F25"/>
    <w:rsid w:val="2B06645B"/>
    <w:rsid w:val="2B3EEE95"/>
    <w:rsid w:val="2B55E064"/>
    <w:rsid w:val="2B6D3B1C"/>
    <w:rsid w:val="2B8BC14F"/>
    <w:rsid w:val="2BB40F31"/>
    <w:rsid w:val="2BC5EDC0"/>
    <w:rsid w:val="2BF9ACC6"/>
    <w:rsid w:val="2BFA2C7D"/>
    <w:rsid w:val="2C1DD092"/>
    <w:rsid w:val="2C2599CF"/>
    <w:rsid w:val="2C3163ED"/>
    <w:rsid w:val="2C5B8041"/>
    <w:rsid w:val="2CEDBE26"/>
    <w:rsid w:val="2D34B545"/>
    <w:rsid w:val="2D6075B5"/>
    <w:rsid w:val="2D984568"/>
    <w:rsid w:val="2DB1802A"/>
    <w:rsid w:val="2DDD218B"/>
    <w:rsid w:val="2E4FC842"/>
    <w:rsid w:val="2E80C933"/>
    <w:rsid w:val="2EA7A2DB"/>
    <w:rsid w:val="2EB95C41"/>
    <w:rsid w:val="2EBBD6D9"/>
    <w:rsid w:val="2EBCD5F7"/>
    <w:rsid w:val="2EC07F7E"/>
    <w:rsid w:val="2F04AD99"/>
    <w:rsid w:val="2F5F6EE9"/>
    <w:rsid w:val="2F70EA55"/>
    <w:rsid w:val="2FD1D069"/>
    <w:rsid w:val="2FDF71D2"/>
    <w:rsid w:val="3017D153"/>
    <w:rsid w:val="308F9F25"/>
    <w:rsid w:val="30A14C69"/>
    <w:rsid w:val="310E9026"/>
    <w:rsid w:val="313725DC"/>
    <w:rsid w:val="315CD736"/>
    <w:rsid w:val="31B3A1B4"/>
    <w:rsid w:val="31B40056"/>
    <w:rsid w:val="31C5C156"/>
    <w:rsid w:val="31CA7748"/>
    <w:rsid w:val="31E76C97"/>
    <w:rsid w:val="31FE6EBE"/>
    <w:rsid w:val="32325341"/>
    <w:rsid w:val="3233E6D8"/>
    <w:rsid w:val="32680C29"/>
    <w:rsid w:val="328B4E4F"/>
    <w:rsid w:val="32B68E58"/>
    <w:rsid w:val="32BFA3B7"/>
    <w:rsid w:val="333B11F9"/>
    <w:rsid w:val="3361179E"/>
    <w:rsid w:val="339E7B8C"/>
    <w:rsid w:val="33DAD1A4"/>
    <w:rsid w:val="3450C0ED"/>
    <w:rsid w:val="3469B590"/>
    <w:rsid w:val="348A071D"/>
    <w:rsid w:val="34D6E25A"/>
    <w:rsid w:val="3513CAAB"/>
    <w:rsid w:val="35197CC9"/>
    <w:rsid w:val="352D486D"/>
    <w:rsid w:val="35622617"/>
    <w:rsid w:val="359729E6"/>
    <w:rsid w:val="35990DB9"/>
    <w:rsid w:val="35A85EA7"/>
    <w:rsid w:val="361A8C4E"/>
    <w:rsid w:val="3672B2BB"/>
    <w:rsid w:val="3675F878"/>
    <w:rsid w:val="37108DED"/>
    <w:rsid w:val="373CD9F5"/>
    <w:rsid w:val="375222BA"/>
    <w:rsid w:val="3788AA6D"/>
    <w:rsid w:val="378FE1E9"/>
    <w:rsid w:val="37D6A9A1"/>
    <w:rsid w:val="3808CCD4"/>
    <w:rsid w:val="3818F7D0"/>
    <w:rsid w:val="384255E5"/>
    <w:rsid w:val="385673B4"/>
    <w:rsid w:val="387A1C1D"/>
    <w:rsid w:val="38AC5E4E"/>
    <w:rsid w:val="38B007FD"/>
    <w:rsid w:val="38BCFB14"/>
    <w:rsid w:val="38D8C5D9"/>
    <w:rsid w:val="38E48D7D"/>
    <w:rsid w:val="39478AAD"/>
    <w:rsid w:val="3971C972"/>
    <w:rsid w:val="397F0B5E"/>
    <w:rsid w:val="39C57256"/>
    <w:rsid w:val="39D29743"/>
    <w:rsid w:val="3A08B2BA"/>
    <w:rsid w:val="3A0CA6B8"/>
    <w:rsid w:val="3A4275DD"/>
    <w:rsid w:val="3AD89271"/>
    <w:rsid w:val="3ADA2833"/>
    <w:rsid w:val="3AF8CC50"/>
    <w:rsid w:val="3B045D2F"/>
    <w:rsid w:val="3B201C01"/>
    <w:rsid w:val="3B39BE70"/>
    <w:rsid w:val="3B70E5A5"/>
    <w:rsid w:val="3BA8FE8C"/>
    <w:rsid w:val="3BD9BA67"/>
    <w:rsid w:val="3BDFBF1D"/>
    <w:rsid w:val="3BE1230D"/>
    <w:rsid w:val="3BE463B7"/>
    <w:rsid w:val="3C2593DD"/>
    <w:rsid w:val="3CF9D605"/>
    <w:rsid w:val="3D101DE6"/>
    <w:rsid w:val="3D15C2F1"/>
    <w:rsid w:val="3D74D8FB"/>
    <w:rsid w:val="3D878A7D"/>
    <w:rsid w:val="3D89EBF5"/>
    <w:rsid w:val="3D90E258"/>
    <w:rsid w:val="3DB70351"/>
    <w:rsid w:val="3E065095"/>
    <w:rsid w:val="3E262CA6"/>
    <w:rsid w:val="3E2B8D7A"/>
    <w:rsid w:val="3E2D8EF4"/>
    <w:rsid w:val="3E306D12"/>
    <w:rsid w:val="3E37DBF4"/>
    <w:rsid w:val="3E6B93B5"/>
    <w:rsid w:val="3E6C0985"/>
    <w:rsid w:val="3E892383"/>
    <w:rsid w:val="3EA63E76"/>
    <w:rsid w:val="3ED4EB43"/>
    <w:rsid w:val="3F01E760"/>
    <w:rsid w:val="3F1379A4"/>
    <w:rsid w:val="3F1C0479"/>
    <w:rsid w:val="3F4C1ED4"/>
    <w:rsid w:val="3F6FFA34"/>
    <w:rsid w:val="3FB13253"/>
    <w:rsid w:val="4012CAD5"/>
    <w:rsid w:val="404588E5"/>
    <w:rsid w:val="40ABFDEC"/>
    <w:rsid w:val="40AC6AB1"/>
    <w:rsid w:val="40D9431C"/>
    <w:rsid w:val="40E7C289"/>
    <w:rsid w:val="40EE0C9B"/>
    <w:rsid w:val="40FB6108"/>
    <w:rsid w:val="41C1AB32"/>
    <w:rsid w:val="41E6EA0D"/>
    <w:rsid w:val="4201597E"/>
    <w:rsid w:val="42591B65"/>
    <w:rsid w:val="42755572"/>
    <w:rsid w:val="4286DAE9"/>
    <w:rsid w:val="42A7E43B"/>
    <w:rsid w:val="42BA73A3"/>
    <w:rsid w:val="42E94E38"/>
    <w:rsid w:val="42E956A4"/>
    <w:rsid w:val="430DD060"/>
    <w:rsid w:val="431C6DEC"/>
    <w:rsid w:val="4347A634"/>
    <w:rsid w:val="437F0399"/>
    <w:rsid w:val="43907300"/>
    <w:rsid w:val="43D36B8D"/>
    <w:rsid w:val="44182A9C"/>
    <w:rsid w:val="442BD54C"/>
    <w:rsid w:val="446930E9"/>
    <w:rsid w:val="44B1B466"/>
    <w:rsid w:val="44D3678A"/>
    <w:rsid w:val="4504D4D0"/>
    <w:rsid w:val="4513F605"/>
    <w:rsid w:val="4548E64E"/>
    <w:rsid w:val="45830E4C"/>
    <w:rsid w:val="458AE156"/>
    <w:rsid w:val="45B71B2B"/>
    <w:rsid w:val="45C8F4FC"/>
    <w:rsid w:val="45E41627"/>
    <w:rsid w:val="45F673B5"/>
    <w:rsid w:val="4686F2A5"/>
    <w:rsid w:val="46A4FD16"/>
    <w:rsid w:val="46EF53E5"/>
    <w:rsid w:val="46FB4997"/>
    <w:rsid w:val="4745870A"/>
    <w:rsid w:val="47528A94"/>
    <w:rsid w:val="4765C559"/>
    <w:rsid w:val="47924416"/>
    <w:rsid w:val="479E4DA2"/>
    <w:rsid w:val="4822C72E"/>
    <w:rsid w:val="4870404B"/>
    <w:rsid w:val="48A67DB8"/>
    <w:rsid w:val="48C77FAA"/>
    <w:rsid w:val="48C7ABC0"/>
    <w:rsid w:val="490E7A9F"/>
    <w:rsid w:val="4938D9B4"/>
    <w:rsid w:val="4948B43E"/>
    <w:rsid w:val="496E97F7"/>
    <w:rsid w:val="49703E60"/>
    <w:rsid w:val="49FBBCA7"/>
    <w:rsid w:val="4A10A4E6"/>
    <w:rsid w:val="4A2C4459"/>
    <w:rsid w:val="4A3E5E60"/>
    <w:rsid w:val="4A4D25DB"/>
    <w:rsid w:val="4A5D0209"/>
    <w:rsid w:val="4A8B390D"/>
    <w:rsid w:val="4B127AC4"/>
    <w:rsid w:val="4B38ED0F"/>
    <w:rsid w:val="4B58F056"/>
    <w:rsid w:val="4BAA2E93"/>
    <w:rsid w:val="4BB6231E"/>
    <w:rsid w:val="4BD1CD24"/>
    <w:rsid w:val="4BDE1E7A"/>
    <w:rsid w:val="4C010B86"/>
    <w:rsid w:val="4C08D56F"/>
    <w:rsid w:val="4C250170"/>
    <w:rsid w:val="4C394EB6"/>
    <w:rsid w:val="4C66621A"/>
    <w:rsid w:val="4C724109"/>
    <w:rsid w:val="4C97BBAC"/>
    <w:rsid w:val="4CC1C242"/>
    <w:rsid w:val="4CC77B84"/>
    <w:rsid w:val="4CCCD187"/>
    <w:rsid w:val="4D1BBF58"/>
    <w:rsid w:val="4D421AB0"/>
    <w:rsid w:val="4D7FDF51"/>
    <w:rsid w:val="4D904844"/>
    <w:rsid w:val="4D9A10C5"/>
    <w:rsid w:val="4DBDED42"/>
    <w:rsid w:val="4DD78EA6"/>
    <w:rsid w:val="4E52EF1C"/>
    <w:rsid w:val="4E9124E5"/>
    <w:rsid w:val="4E92870D"/>
    <w:rsid w:val="4EEFE1CD"/>
    <w:rsid w:val="4F015636"/>
    <w:rsid w:val="4F02B3D7"/>
    <w:rsid w:val="4F15BF3C"/>
    <w:rsid w:val="4F189B3F"/>
    <w:rsid w:val="4F5E32F9"/>
    <w:rsid w:val="4FA7499F"/>
    <w:rsid w:val="4FA79C8A"/>
    <w:rsid w:val="4FED27CC"/>
    <w:rsid w:val="4FFF55DB"/>
    <w:rsid w:val="5078B385"/>
    <w:rsid w:val="50950C3D"/>
    <w:rsid w:val="50B16C4A"/>
    <w:rsid w:val="50BDF143"/>
    <w:rsid w:val="50F1CF71"/>
    <w:rsid w:val="51C92A42"/>
    <w:rsid w:val="51D62741"/>
    <w:rsid w:val="51E1FFEB"/>
    <w:rsid w:val="520B65DF"/>
    <w:rsid w:val="52262857"/>
    <w:rsid w:val="5244F269"/>
    <w:rsid w:val="525270B5"/>
    <w:rsid w:val="52D5323C"/>
    <w:rsid w:val="52DFD31C"/>
    <w:rsid w:val="538EC9A1"/>
    <w:rsid w:val="539FCBC0"/>
    <w:rsid w:val="53B54FAA"/>
    <w:rsid w:val="54216533"/>
    <w:rsid w:val="542EF52E"/>
    <w:rsid w:val="5459D5E9"/>
    <w:rsid w:val="54695B31"/>
    <w:rsid w:val="5479747C"/>
    <w:rsid w:val="549405C3"/>
    <w:rsid w:val="54ABE197"/>
    <w:rsid w:val="551A824C"/>
    <w:rsid w:val="55251D39"/>
    <w:rsid w:val="55379484"/>
    <w:rsid w:val="555F2351"/>
    <w:rsid w:val="55665079"/>
    <w:rsid w:val="557561D6"/>
    <w:rsid w:val="559D3FA9"/>
    <w:rsid w:val="55FE1533"/>
    <w:rsid w:val="56501E60"/>
    <w:rsid w:val="5665EC3F"/>
    <w:rsid w:val="567B9FB6"/>
    <w:rsid w:val="56B9AEE3"/>
    <w:rsid w:val="571E022D"/>
    <w:rsid w:val="57372A8A"/>
    <w:rsid w:val="576CEE11"/>
    <w:rsid w:val="57FF71C8"/>
    <w:rsid w:val="58473816"/>
    <w:rsid w:val="584B2238"/>
    <w:rsid w:val="587A838A"/>
    <w:rsid w:val="58E7F54B"/>
    <w:rsid w:val="58EF81B2"/>
    <w:rsid w:val="5904011B"/>
    <w:rsid w:val="591C21DC"/>
    <w:rsid w:val="5972CFE8"/>
    <w:rsid w:val="5975171A"/>
    <w:rsid w:val="59A2578C"/>
    <w:rsid w:val="59AD40F4"/>
    <w:rsid w:val="59CE45F1"/>
    <w:rsid w:val="5A3B45BC"/>
    <w:rsid w:val="5A55A2EF"/>
    <w:rsid w:val="5ADF037D"/>
    <w:rsid w:val="5AEA82B4"/>
    <w:rsid w:val="5B16A43D"/>
    <w:rsid w:val="5B3B3428"/>
    <w:rsid w:val="5B4F7580"/>
    <w:rsid w:val="5B6ED3DF"/>
    <w:rsid w:val="5B822939"/>
    <w:rsid w:val="5B866EA7"/>
    <w:rsid w:val="5B9A1A3A"/>
    <w:rsid w:val="5BB1ADDD"/>
    <w:rsid w:val="5C362CA9"/>
    <w:rsid w:val="5D24962C"/>
    <w:rsid w:val="5D8347DB"/>
    <w:rsid w:val="5D95F10E"/>
    <w:rsid w:val="5DE78E29"/>
    <w:rsid w:val="5DEBF4DC"/>
    <w:rsid w:val="5E16A43F"/>
    <w:rsid w:val="5E63F7E4"/>
    <w:rsid w:val="5E91C102"/>
    <w:rsid w:val="5EF02F8B"/>
    <w:rsid w:val="5EF77D62"/>
    <w:rsid w:val="5F1784AE"/>
    <w:rsid w:val="5F291412"/>
    <w:rsid w:val="5F68D41C"/>
    <w:rsid w:val="5F77CEF3"/>
    <w:rsid w:val="5F7FC03A"/>
    <w:rsid w:val="6034B5A7"/>
    <w:rsid w:val="60CFC7EB"/>
    <w:rsid w:val="60D2E197"/>
    <w:rsid w:val="60E769BC"/>
    <w:rsid w:val="61034165"/>
    <w:rsid w:val="6161C6A8"/>
    <w:rsid w:val="61673378"/>
    <w:rsid w:val="61772332"/>
    <w:rsid w:val="6177FA3F"/>
    <w:rsid w:val="618B718E"/>
    <w:rsid w:val="61920AA5"/>
    <w:rsid w:val="61A0EA0D"/>
    <w:rsid w:val="61ABD770"/>
    <w:rsid w:val="61B77009"/>
    <w:rsid w:val="61C08711"/>
    <w:rsid w:val="61C6CAEC"/>
    <w:rsid w:val="61EEAC53"/>
    <w:rsid w:val="61EFD19A"/>
    <w:rsid w:val="622A4158"/>
    <w:rsid w:val="626876F9"/>
    <w:rsid w:val="63255D50"/>
    <w:rsid w:val="6345009E"/>
    <w:rsid w:val="6350708C"/>
    <w:rsid w:val="6358DA52"/>
    <w:rsid w:val="63A3A511"/>
    <w:rsid w:val="63CED167"/>
    <w:rsid w:val="6463E89C"/>
    <w:rsid w:val="64715E42"/>
    <w:rsid w:val="64743C94"/>
    <w:rsid w:val="64C31250"/>
    <w:rsid w:val="64CD5D60"/>
    <w:rsid w:val="64F2F991"/>
    <w:rsid w:val="65032AA8"/>
    <w:rsid w:val="6503C490"/>
    <w:rsid w:val="650916CA"/>
    <w:rsid w:val="6512FCD4"/>
    <w:rsid w:val="651DED26"/>
    <w:rsid w:val="6536DD2C"/>
    <w:rsid w:val="65FBD5D4"/>
    <w:rsid w:val="660D0817"/>
    <w:rsid w:val="665EE2B1"/>
    <w:rsid w:val="66911B25"/>
    <w:rsid w:val="66A07615"/>
    <w:rsid w:val="66DB45D3"/>
    <w:rsid w:val="67190502"/>
    <w:rsid w:val="675B91C1"/>
    <w:rsid w:val="676C43C2"/>
    <w:rsid w:val="678D59C5"/>
    <w:rsid w:val="679E1EFE"/>
    <w:rsid w:val="67B55214"/>
    <w:rsid w:val="67B89B9E"/>
    <w:rsid w:val="67CE849D"/>
    <w:rsid w:val="67EBA2B5"/>
    <w:rsid w:val="67F819D0"/>
    <w:rsid w:val="680C0797"/>
    <w:rsid w:val="6812140C"/>
    <w:rsid w:val="684543D1"/>
    <w:rsid w:val="686891BF"/>
    <w:rsid w:val="694574FD"/>
    <w:rsid w:val="69D8ABDC"/>
    <w:rsid w:val="69F15E49"/>
    <w:rsid w:val="69F9BE38"/>
    <w:rsid w:val="6A11C75E"/>
    <w:rsid w:val="6A381BA0"/>
    <w:rsid w:val="6A83468B"/>
    <w:rsid w:val="6AEDF362"/>
    <w:rsid w:val="6AF47B7D"/>
    <w:rsid w:val="6B3132FF"/>
    <w:rsid w:val="6B40C843"/>
    <w:rsid w:val="6B7FAB90"/>
    <w:rsid w:val="6B8B63EA"/>
    <w:rsid w:val="6B8D2EAA"/>
    <w:rsid w:val="6B8E3426"/>
    <w:rsid w:val="6BA1433D"/>
    <w:rsid w:val="6BAFA019"/>
    <w:rsid w:val="6C1A3E8D"/>
    <w:rsid w:val="6C6B30E6"/>
    <w:rsid w:val="6C7870C4"/>
    <w:rsid w:val="6C7C2A32"/>
    <w:rsid w:val="6C9A1B68"/>
    <w:rsid w:val="6CEFCA2D"/>
    <w:rsid w:val="6D227498"/>
    <w:rsid w:val="6D6F1E29"/>
    <w:rsid w:val="6D7B3C79"/>
    <w:rsid w:val="6DD9D00C"/>
    <w:rsid w:val="6DF8F5F1"/>
    <w:rsid w:val="6E7664B7"/>
    <w:rsid w:val="6E93B05D"/>
    <w:rsid w:val="6EB9D6C4"/>
    <w:rsid w:val="6EE92D97"/>
    <w:rsid w:val="6F3791FD"/>
    <w:rsid w:val="6F3982CD"/>
    <w:rsid w:val="6F675236"/>
    <w:rsid w:val="6F7E8B87"/>
    <w:rsid w:val="6F8188C0"/>
    <w:rsid w:val="6F8BAD0A"/>
    <w:rsid w:val="6F927293"/>
    <w:rsid w:val="6F9636F9"/>
    <w:rsid w:val="6F9E6C48"/>
    <w:rsid w:val="6FA50783"/>
    <w:rsid w:val="6FAAE456"/>
    <w:rsid w:val="6FF6C3F7"/>
    <w:rsid w:val="70257FAA"/>
    <w:rsid w:val="70785DC2"/>
    <w:rsid w:val="70789801"/>
    <w:rsid w:val="707EA279"/>
    <w:rsid w:val="7089397F"/>
    <w:rsid w:val="708D46F0"/>
    <w:rsid w:val="7090DDA5"/>
    <w:rsid w:val="70D516FE"/>
    <w:rsid w:val="71835D82"/>
    <w:rsid w:val="71BC1124"/>
    <w:rsid w:val="71C02659"/>
    <w:rsid w:val="722CAE06"/>
    <w:rsid w:val="725BB7A9"/>
    <w:rsid w:val="725EB2B9"/>
    <w:rsid w:val="729D6DDA"/>
    <w:rsid w:val="7345533F"/>
    <w:rsid w:val="735F7058"/>
    <w:rsid w:val="738B57B9"/>
    <w:rsid w:val="73A22B55"/>
    <w:rsid w:val="73C73BAD"/>
    <w:rsid w:val="73F7880A"/>
    <w:rsid w:val="740C9B1A"/>
    <w:rsid w:val="744AE11E"/>
    <w:rsid w:val="748D784B"/>
    <w:rsid w:val="74B45F0E"/>
    <w:rsid w:val="7516E898"/>
    <w:rsid w:val="7527281A"/>
    <w:rsid w:val="75445E65"/>
    <w:rsid w:val="75CE9E56"/>
    <w:rsid w:val="75E3C17D"/>
    <w:rsid w:val="75E41EBC"/>
    <w:rsid w:val="75EF41B2"/>
    <w:rsid w:val="75EFF064"/>
    <w:rsid w:val="763670D5"/>
    <w:rsid w:val="763A93C5"/>
    <w:rsid w:val="76502F6F"/>
    <w:rsid w:val="7698FB82"/>
    <w:rsid w:val="76C46582"/>
    <w:rsid w:val="76D84140"/>
    <w:rsid w:val="76F66459"/>
    <w:rsid w:val="770C32C1"/>
    <w:rsid w:val="7712D742"/>
    <w:rsid w:val="7736B8D3"/>
    <w:rsid w:val="7743ADE8"/>
    <w:rsid w:val="7766302C"/>
    <w:rsid w:val="77663365"/>
    <w:rsid w:val="776BBF76"/>
    <w:rsid w:val="777006F3"/>
    <w:rsid w:val="78341AAA"/>
    <w:rsid w:val="783D11F9"/>
    <w:rsid w:val="785EC8DC"/>
    <w:rsid w:val="786733F6"/>
    <w:rsid w:val="7867BA5F"/>
    <w:rsid w:val="788EE432"/>
    <w:rsid w:val="789BDB33"/>
    <w:rsid w:val="78A81909"/>
    <w:rsid w:val="78B62C2B"/>
    <w:rsid w:val="7930590A"/>
    <w:rsid w:val="7931F021"/>
    <w:rsid w:val="794A02DB"/>
    <w:rsid w:val="7957AF85"/>
    <w:rsid w:val="79B7082C"/>
    <w:rsid w:val="79BA70CA"/>
    <w:rsid w:val="79D7FAA5"/>
    <w:rsid w:val="7A1E0201"/>
    <w:rsid w:val="7A1E1E7E"/>
    <w:rsid w:val="7A29D4CF"/>
    <w:rsid w:val="7A4BF047"/>
    <w:rsid w:val="7A7B71E3"/>
    <w:rsid w:val="7A8CA534"/>
    <w:rsid w:val="7AEB6693"/>
    <w:rsid w:val="7AF009F9"/>
    <w:rsid w:val="7AF04C5E"/>
    <w:rsid w:val="7B330B17"/>
    <w:rsid w:val="7B4CF590"/>
    <w:rsid w:val="7B5548F4"/>
    <w:rsid w:val="7B674193"/>
    <w:rsid w:val="7BA49EC9"/>
    <w:rsid w:val="7BFBCEB3"/>
    <w:rsid w:val="7C0B73B8"/>
    <w:rsid w:val="7C2EA471"/>
    <w:rsid w:val="7C33AD3F"/>
    <w:rsid w:val="7C7D140F"/>
    <w:rsid w:val="7C7FEDAA"/>
    <w:rsid w:val="7C862575"/>
    <w:rsid w:val="7C9BC493"/>
    <w:rsid w:val="7CA3361B"/>
    <w:rsid w:val="7CF8557A"/>
    <w:rsid w:val="7D3BF2E7"/>
    <w:rsid w:val="7D500E7D"/>
    <w:rsid w:val="7DFF25D3"/>
    <w:rsid w:val="7E221D5A"/>
    <w:rsid w:val="7E829677"/>
    <w:rsid w:val="7E9EE255"/>
    <w:rsid w:val="7EBF298B"/>
    <w:rsid w:val="7F10AC8E"/>
    <w:rsid w:val="7F1E8C42"/>
    <w:rsid w:val="7F5819B4"/>
    <w:rsid w:val="7F8FC879"/>
    <w:rsid w:val="7FA50AC9"/>
    <w:rsid w:val="7FBDEDBB"/>
    <w:rsid w:val="7FD774A0"/>
    <w:rsid w:val="7FD8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758B1"/>
  <w14:defaultImageDpi w14:val="32767"/>
  <w15:chartTrackingRefBased/>
  <w15:docId w15:val="{3A4D20BA-8EBC-4FF5-A631-2A4A4C5C6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8F3"/>
  </w:style>
  <w:style w:type="paragraph" w:styleId="Footer">
    <w:name w:val="footer"/>
    <w:basedOn w:val="Normal"/>
    <w:link w:val="FooterChar"/>
    <w:uiPriority w:val="99"/>
    <w:unhideWhenUsed/>
    <w:rsid w:val="00493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8F3"/>
  </w:style>
  <w:style w:type="paragraph" w:styleId="BodyText">
    <w:name w:val="Body Text"/>
    <w:basedOn w:val="Normal"/>
    <w:link w:val="BodyTextChar"/>
    <w:uiPriority w:val="1"/>
    <w:qFormat/>
    <w:rsid w:val="0093279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32797"/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32797"/>
    <w:pPr>
      <w:widowControl w:val="0"/>
      <w:autoSpaceDE w:val="0"/>
      <w:autoSpaceDN w:val="0"/>
      <w:ind w:left="116"/>
    </w:pPr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C4F0F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214D2A"/>
  </w:style>
  <w:style w:type="character" w:customStyle="1" w:styleId="eop">
    <w:name w:val="eop"/>
    <w:basedOn w:val="DefaultParagraphFont"/>
    <w:rsid w:val="00214D2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268E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8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9318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5DB7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2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2A6"/>
    <w:rPr>
      <w:rFonts w:ascii="Segoe UI" w:hAnsi="Segoe UI" w:cs="Segoe UI"/>
      <w:sz w:val="18"/>
      <w:szCs w:val="18"/>
    </w:rPr>
  </w:style>
  <w:style w:type="character" w:customStyle="1" w:styleId="me-email-text">
    <w:name w:val="me-email-text"/>
    <w:basedOn w:val="DefaultParagraphFont"/>
    <w:rsid w:val="00A8332F"/>
  </w:style>
  <w:style w:type="character" w:customStyle="1" w:styleId="me-email-text-secondary">
    <w:name w:val="me-email-text-secondary"/>
    <w:basedOn w:val="DefaultParagraphFont"/>
    <w:rsid w:val="00A8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69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ZWQ0ZTg3MWUtY2YxNi00YThiLWExOTUtOGJlODY4NTM0NDY1%40thread.v2/0?context=%7b%22Tid%22%3a%2206a77143-e151-4722-8efb-d5b7a0a53f54%22%2c%22Oid%22%3a%2255502391-db43-4884-92b3-5bdb43e98ced%22%7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66D3372F-7B18-4994-A145-955C6019354A}">
    <t:Anchor>
      <t:Comment id="1232959915"/>
    </t:Anchor>
    <t:History>
      <t:Event id="{0F0A0AE6-9292-4DE9-987E-D60E31220F08}" time="2023-03-17T14:59:39.271Z">
        <t:Attribution userId="S::melissam@flemingcollege.ca::e409a30b-72db-4b24-8ba7-e41ea069d22a" userProvider="AD" userName="Melissa MacDougall"/>
        <t:Anchor>
          <t:Comment id="1232959915"/>
        </t:Anchor>
        <t:Create/>
      </t:Event>
      <t:Event id="{F4EED295-8226-4514-981F-9C4F591FC25C}" time="2023-03-17T14:59:39.271Z">
        <t:Attribution userId="S::melissam@flemingcollege.ca::e409a30b-72db-4b24-8ba7-e41ea069d22a" userProvider="AD" userName="Melissa MacDougall"/>
        <t:Anchor>
          <t:Comment id="1232959915"/>
        </t:Anchor>
        <t:Assign userId="S::msteeves@flemingcollege.ca::debe886a-55b8-4f03-a475-c0551f5e4937" userProvider="AD" userName="Marcia Steeves"/>
      </t:Event>
      <t:Event id="{C297B3D1-7662-47A5-8A45-14953738A68C}" time="2023-03-17T14:59:39.271Z">
        <t:Attribution userId="S::melissam@flemingcollege.ca::e409a30b-72db-4b24-8ba7-e41ea069d22a" userProvider="AD" userName="Melissa MacDougall"/>
        <t:Anchor>
          <t:Comment id="1232959915"/>
        </t:Anchor>
        <t:SetTitle title="@Marcia Steeves could the working group format our key updates/discussion items for AC table into a few PowerPoint slides please?"/>
      </t:Event>
    </t:History>
  </t:Task>
  <t:Task id="{DEA76005-E17C-458A-B64C-52F35531ACED}">
    <t:Anchor>
      <t:Comment id="1380953885"/>
    </t:Anchor>
    <t:History>
      <t:Event id="{B0D1A7DA-DE75-4EF9-9A40-4214A1C5078F}" time="2023-03-17T15:00:41.004Z">
        <t:Attribution userId="S::melissam@flemingcollege.ca::e409a30b-72db-4b24-8ba7-e41ea069d22a" userProvider="AD" userName="Melissa MacDougall"/>
        <t:Anchor>
          <t:Comment id="1380953885"/>
        </t:Anchor>
        <t:Create/>
      </t:Event>
      <t:Event id="{D26BC14F-A199-41AA-B87F-44597BD9B367}" time="2023-03-17T15:00:41.004Z">
        <t:Attribution userId="S::melissam@flemingcollege.ca::e409a30b-72db-4b24-8ba7-e41ea069d22a" userProvider="AD" userName="Melissa MacDougall"/>
        <t:Anchor>
          <t:Comment id="1380953885"/>
        </t:Anchor>
        <t:Assign userId="S::tpiper@flemingcollege.ca::2ba671f5-e246-466c-b323-1c109d3c3a8b" userProvider="AD" userName="Tim Piper"/>
      </t:Event>
      <t:Event id="{8748F4E6-2C1D-4609-87EA-9CC38CFC2A39}" time="2023-03-17T15:00:41.004Z">
        <t:Attribution userId="S::melissam@flemingcollege.ca::e409a30b-72db-4b24-8ba7-e41ea069d22a" userProvider="AD" userName="Melissa MacDougall"/>
        <t:Anchor>
          <t:Comment id="1380953885"/>
        </t:Anchor>
        <t:SetTitle title="@Tim Piper can you please format the information being shared with AC into a few PowerPoint slides, identifying any key issues for discussion? Thank you!"/>
      </t:Event>
    </t:History>
  </t:Task>
  <t:Task id="{4FFE14F4-6FFD-43FC-BAC8-BE2E772C55BE}">
    <t:Anchor>
      <t:Comment id="1948803337"/>
    </t:Anchor>
    <t:History>
      <t:Event id="{35B0CB09-F8FB-4691-9BF1-3946ED2797BB}" time="2023-03-17T15:01:09.215Z">
        <t:Attribution userId="S::melissam@flemingcollege.ca::e409a30b-72db-4b24-8ba7-e41ea069d22a" userProvider="AD" userName="Melissa MacDougall"/>
        <t:Anchor>
          <t:Comment id="1948803337"/>
        </t:Anchor>
        <t:Create/>
      </t:Event>
      <t:Event id="{DF0D6B01-F1B0-4A2B-BC11-383D8C40F281}" time="2023-03-17T15:01:09.215Z">
        <t:Attribution userId="S::melissam@flemingcollege.ca::e409a30b-72db-4b24-8ba7-e41ea069d22a" userProvider="AD" userName="Melissa MacDougall"/>
        <t:Anchor>
          <t:Comment id="1948803337"/>
        </t:Anchor>
        <t:Assign userId="S::naleac@flemingcollege.ca::5f0d6885-4456-4e24-9b79-df0329e79025" userProvider="AD" userName="Nat Leach"/>
      </t:Event>
      <t:Event id="{C37C5280-35C6-434C-89D8-8FA4464D9F79}" time="2023-03-17T15:01:09.215Z">
        <t:Attribution userId="S::melissam@flemingcollege.ca::e409a30b-72db-4b24-8ba7-e41ea069d22a" userProvider="AD" userName="Melissa MacDougall"/>
        <t:Anchor>
          <t:Comment id="1948803337"/>
        </t:Anchor>
        <t:SetTitle title="@Nat Leach Hi Nat, can you please format the information being shared with AC into a few PowerPoint slides? Thank you!"/>
      </t:Event>
    </t:History>
  </t:Task>
  <t:Task id="{AB355DBA-29EE-4CA5-8F32-1524B0D1E0F9}">
    <t:Anchor>
      <t:Comment id="483272342"/>
    </t:Anchor>
    <t:History>
      <t:Event id="{C5948A8D-BCBB-46BF-B1A9-4568888F3B74}" time="2023-03-17T15:03:10.509Z">
        <t:Attribution userId="S::melissam@flemingcollege.ca::e409a30b-72db-4b24-8ba7-e41ea069d22a" userProvider="AD" userName="Melissa MacDougall"/>
        <t:Anchor>
          <t:Comment id="483272342"/>
        </t:Anchor>
        <t:Create/>
      </t:Event>
      <t:Event id="{FF94A012-D70A-4ABE-BB62-0888726CED7E}" time="2023-03-17T15:03:10.509Z">
        <t:Attribution userId="S::melissam@flemingcollege.ca::e409a30b-72db-4b24-8ba7-e41ea069d22a" userProvider="AD" userName="Melissa MacDougall"/>
        <t:Anchor>
          <t:Comment id="483272342"/>
        </t:Anchor>
        <t:Assign userId="S::shgossel@flemingcollege.ca::4f879020-2329-4619-b882-ef4d224d0f8b" userProvider="AD" userName="Sherry Gosselin"/>
      </t:Event>
      <t:Event id="{E8DD3546-5A40-4C3B-9D85-2C7273878DD4}" time="2023-03-17T15:03:10.509Z">
        <t:Attribution userId="S::melissam@flemingcollege.ca::e409a30b-72db-4b24-8ba7-e41ea069d22a" userProvider="AD" userName="Melissa MacDougall"/>
        <t:Anchor>
          <t:Comment id="483272342"/>
        </t:Anchor>
        <t:SetTitle title="@Sherry Gosselin Hi Sherry, can you please post the PPT slides in the attachments folder when you have those available, I am away next week so will not be able to upload anything until the day of the 27. Thanks!! - Melissa"/>
      </t:Event>
    </t:History>
  </t:Task>
  <t:Task id="{ECD0DC13-56EA-4EEC-8F8D-9629D817AE0B}">
    <t:Anchor>
      <t:Comment id="836522275"/>
    </t:Anchor>
    <t:History>
      <t:Event id="{EF3CA1A1-2EDF-4B80-A4A7-3B17DE71A10A}" time="2023-04-20T17:58:36.499Z">
        <t:Attribution userId="S::tluloff@flemingcollege.ca::b92ff010-6402-4e73-a4f8-57e5ed8a1450" userProvider="AD" userName="Thomas Luloff"/>
        <t:Anchor>
          <t:Comment id="836522275"/>
        </t:Anchor>
        <t:Create/>
      </t:Event>
      <t:Event id="{0630772F-791D-4083-9744-0E3CFBED8E89}" time="2023-04-20T17:58:36.499Z">
        <t:Attribution userId="S::tluloff@flemingcollege.ca::b92ff010-6402-4e73-a4f8-57e5ed8a1450" userProvider="AD" userName="Thomas Luloff"/>
        <t:Anchor>
          <t:Comment id="836522275"/>
        </t:Anchor>
        <t:Assign userId="S::melissam@flemingcollege.ca::e409a30b-72db-4b24-8ba7-e41ea069d22a" userProvider="AD" userName="Melissa MacDougall"/>
      </t:Event>
      <t:Event id="{E5BD25A0-70A6-48F2-8BF4-66907B020C17}" time="2023-04-20T17:58:36.499Z">
        <t:Attribution userId="S::tluloff@flemingcollege.ca::b92ff010-6402-4e73-a4f8-57e5ed8a1450" userProvider="AD" userName="Thomas Luloff"/>
        <t:Anchor>
          <t:Comment id="836522275"/>
        </t:Anchor>
        <t:SetTitle title="@Melissa MacDougall Will need to confirm the Deans are here--or can we just ask Kris to come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5e9dad-cb7c-4070-a67f-21d9474d5588">
      <UserInfo>
        <DisplayName>Vanessa Craig</DisplayName>
        <AccountId>12</AccountId>
        <AccountType/>
      </UserInfo>
      <UserInfo>
        <DisplayName>Thomas Luloff</DisplayName>
        <AccountId>42</AccountId>
        <AccountType/>
      </UserInfo>
      <UserInfo>
        <DisplayName>Brenda McCue</DisplayName>
        <AccountId>53</AccountId>
        <AccountType/>
      </UserInfo>
      <UserInfo>
        <DisplayName>Jason Dennison</DisplayName>
        <AccountId>78</AccountId>
        <AccountType/>
      </UserInfo>
      <UserInfo>
        <DisplayName>Theresa Knott</DisplayName>
        <AccountId>118</AccountId>
        <AccountType/>
      </UserInfo>
    </SharedWithUsers>
    <lcf76f155ced4ddcb4097134ff3c332f xmlns="cdda9ed9-a4a4-43e6-8630-476c3e236cbe">
      <Terms xmlns="http://schemas.microsoft.com/office/infopath/2007/PartnerControls"/>
    </lcf76f155ced4ddcb4097134ff3c332f>
    <TaxCatchAll xmlns="425e9dad-cb7c-4070-a67f-21d9474d558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581F9E4EE42C4DB8080DA284723C84" ma:contentTypeVersion="15" ma:contentTypeDescription="Create a new document." ma:contentTypeScope="" ma:versionID="79c762305a971619e040d1e6e62814f2">
  <xsd:schema xmlns:xsd="http://www.w3.org/2001/XMLSchema" xmlns:xs="http://www.w3.org/2001/XMLSchema" xmlns:p="http://schemas.microsoft.com/office/2006/metadata/properties" xmlns:ns2="cdda9ed9-a4a4-43e6-8630-476c3e236cbe" xmlns:ns3="425e9dad-cb7c-4070-a67f-21d9474d5588" targetNamespace="http://schemas.microsoft.com/office/2006/metadata/properties" ma:root="true" ma:fieldsID="0b86377f82dc707768b243a6eaf8b57d" ns2:_="" ns3:_="">
    <xsd:import namespace="cdda9ed9-a4a4-43e6-8630-476c3e236cbe"/>
    <xsd:import namespace="425e9dad-cb7c-4070-a67f-21d9474d55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a9ed9-a4a4-43e6-8630-476c3e236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c56efba-1ecb-47e9-9e4b-7518106d5b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e9dad-cb7c-4070-a67f-21d9474d55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bfeea0e-c462-46d1-a610-1cfe3a3aafa6}" ma:internalName="TaxCatchAll" ma:showField="CatchAllData" ma:web="425e9dad-cb7c-4070-a67f-21d9474d55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0EF4D3-25C7-4EAE-A52B-4CE0E624FB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C3BA0-476A-4E7A-BD82-03CFAD4E9C12}">
  <ds:schemaRefs>
    <ds:schemaRef ds:uri="http://schemas.microsoft.com/office/2006/metadata/properties"/>
    <ds:schemaRef ds:uri="http://schemas.microsoft.com/office/infopath/2007/PartnerControls"/>
    <ds:schemaRef ds:uri="425e9dad-cb7c-4070-a67f-21d9474d5588"/>
    <ds:schemaRef ds:uri="cdda9ed9-a4a4-43e6-8630-476c3e236cbe"/>
  </ds:schemaRefs>
</ds:datastoreItem>
</file>

<file path=customXml/itemProps3.xml><?xml version="1.0" encoding="utf-8"?>
<ds:datastoreItem xmlns:ds="http://schemas.openxmlformats.org/officeDocument/2006/customXml" ds:itemID="{F885228E-620E-4751-A398-2EC6B9C4F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a9ed9-a4a4-43e6-8630-476c3e236cbe"/>
    <ds:schemaRef ds:uri="425e9dad-cb7c-4070-a67f-21d9474d55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Despatie</dc:creator>
  <cp:keywords/>
  <dc:description/>
  <cp:lastModifiedBy>Brett Pettigrew</cp:lastModifiedBy>
  <cp:revision>2</cp:revision>
  <cp:lastPrinted>2023-02-01T00:39:00Z</cp:lastPrinted>
  <dcterms:created xsi:type="dcterms:W3CDTF">2025-04-08T18:04:00Z</dcterms:created>
  <dcterms:modified xsi:type="dcterms:W3CDTF">2025-04-0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81F9E4EE42C4DB8080DA284723C84</vt:lpwstr>
  </property>
  <property fmtid="{D5CDD505-2E9C-101B-9397-08002B2CF9AE}" pid="3" name="MediaServiceImageTags">
    <vt:lpwstr/>
  </property>
</Properties>
</file>